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09FD39" w14:textId="2712D10A" w:rsidR="00A35013" w:rsidRPr="00F91C51" w:rsidRDefault="00A35013" w:rsidP="00B01331">
      <w:pPr>
        <w:jc w:val="center"/>
        <w:rPr>
          <w:b/>
          <w:sz w:val="28"/>
          <w:szCs w:val="28"/>
        </w:rPr>
      </w:pPr>
      <w:r w:rsidRPr="00F91C51">
        <w:rPr>
          <w:b/>
          <w:sz w:val="28"/>
          <w:szCs w:val="28"/>
        </w:rPr>
        <w:t>ADDITIONAL APPROPRIATION ORDINANCE</w:t>
      </w:r>
      <w:r w:rsidR="00EA3113" w:rsidRPr="00F91C51">
        <w:rPr>
          <w:b/>
          <w:sz w:val="28"/>
          <w:szCs w:val="28"/>
        </w:rPr>
        <w:t>/RESOLUTION</w:t>
      </w:r>
    </w:p>
    <w:p w14:paraId="615C6AA1" w14:textId="77777777" w:rsidR="00EC31AD" w:rsidRPr="00F91C51" w:rsidRDefault="00EC31AD" w:rsidP="00EE13F3">
      <w:pPr>
        <w:widowControl w:val="0"/>
        <w:rPr>
          <w:b/>
          <w:bCs/>
          <w:snapToGrid w:val="0"/>
          <w:color w:val="000000"/>
        </w:rPr>
      </w:pPr>
    </w:p>
    <w:p w14:paraId="2756D03D" w14:textId="09FF8A24" w:rsidR="00D261DC" w:rsidRPr="00F91C51" w:rsidRDefault="00D261DC" w:rsidP="00EE13F3">
      <w:r w:rsidRPr="00F91C51">
        <w:rPr>
          <w:b/>
          <w:bCs/>
          <w:snapToGrid w:val="0"/>
          <w:color w:val="000000"/>
        </w:rPr>
        <w:t xml:space="preserve">WHEREAS </w:t>
      </w:r>
      <w:r w:rsidRPr="00F91C51">
        <w:rPr>
          <w:snapToGrid w:val="0"/>
          <w:color w:val="000000"/>
        </w:rPr>
        <w:t xml:space="preserve">the proper officers of the </w:t>
      </w:r>
      <w:r w:rsidRPr="00F91C51">
        <w:t>____________________ of ____________________,</w:t>
      </w:r>
      <w:r w:rsidRPr="00F91C51">
        <w:tab/>
      </w:r>
      <w:r w:rsidRPr="00F91C51">
        <w:tab/>
      </w:r>
      <w:r w:rsidR="00EE13F3" w:rsidRPr="00F91C51">
        <w:tab/>
      </w:r>
      <w:r w:rsidR="00EE13F3" w:rsidRPr="00F91C51">
        <w:tab/>
      </w:r>
      <w:r w:rsidR="00EE13F3" w:rsidRPr="00F91C51">
        <w:tab/>
      </w:r>
      <w:r w:rsidR="00EE13F3" w:rsidRPr="00F91C51">
        <w:tab/>
      </w:r>
      <w:r w:rsidR="00EE13F3" w:rsidRPr="00F91C51">
        <w:tab/>
      </w:r>
      <w:r w:rsidRPr="00F91C51">
        <w:t>(Adopting Body)</w:t>
      </w:r>
      <w:r w:rsidR="00EE13F3" w:rsidRPr="00F91C51">
        <w:tab/>
      </w:r>
      <w:r w:rsidR="00EE13F3" w:rsidRPr="00F91C51">
        <w:tab/>
      </w:r>
      <w:r w:rsidRPr="00F91C51">
        <w:t>(Taxing Unit)</w:t>
      </w:r>
    </w:p>
    <w:p w14:paraId="17254C6B" w14:textId="487F70C7" w:rsidR="00DC1688" w:rsidRPr="00F91C51" w:rsidRDefault="00DC1688" w:rsidP="00EE13F3">
      <w:pPr>
        <w:widowControl w:val="0"/>
        <w:rPr>
          <w:snapToGrid w:val="0"/>
          <w:color w:val="000000"/>
        </w:rPr>
      </w:pPr>
    </w:p>
    <w:p w14:paraId="3D9DCD49" w14:textId="7A6B1DC8" w:rsidR="00D261DC" w:rsidRPr="00F91C51" w:rsidRDefault="00D261DC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 xml:space="preserve">_________________ County, Indiana </w:t>
      </w:r>
      <w:r w:rsidR="00B04940" w:rsidRPr="00F91C51">
        <w:rPr>
          <w:snapToGrid w:val="0"/>
          <w:color w:val="000000"/>
        </w:rPr>
        <w:t>have determined that it is now necessary</w:t>
      </w:r>
      <w:r w:rsidRPr="00F91C51">
        <w:rPr>
          <w:snapToGrid w:val="0"/>
          <w:color w:val="000000"/>
        </w:rPr>
        <w:t xml:space="preserve"> to appropriate more (Name of County)</w:t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</w:p>
    <w:p w14:paraId="07B41797" w14:textId="77777777" w:rsidR="000252C3" w:rsidRPr="00F91C51" w:rsidRDefault="000252C3" w:rsidP="00EE13F3">
      <w:pPr>
        <w:widowControl w:val="0"/>
        <w:rPr>
          <w:snapToGrid w:val="0"/>
          <w:color w:val="000000"/>
        </w:rPr>
      </w:pPr>
    </w:p>
    <w:p w14:paraId="2639E5E4" w14:textId="59312BA3" w:rsidR="00B04940" w:rsidRPr="00F91C51" w:rsidRDefault="00B04940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>money for calendar year ________</w:t>
      </w:r>
      <w:r w:rsidR="000252C3" w:rsidRPr="00F91C51">
        <w:rPr>
          <w:snapToGrid w:val="0"/>
          <w:color w:val="000000"/>
        </w:rPr>
        <w:t xml:space="preserve">than </w:t>
      </w:r>
      <w:r w:rsidR="00AA225D" w:rsidRPr="00F91C51">
        <w:rPr>
          <w:snapToGrid w:val="0"/>
          <w:color w:val="000000"/>
        </w:rPr>
        <w:t xml:space="preserve">the amount that was fixed by the __________________ </w:t>
      </w:r>
    </w:p>
    <w:p w14:paraId="0853C1D0" w14:textId="7D947879" w:rsidR="0058484D" w:rsidRPr="00F91C51" w:rsidRDefault="00EE13F3" w:rsidP="00EE13F3">
      <w:pPr>
        <w:widowControl w:val="0"/>
        <w:ind w:left="1440" w:firstLine="720"/>
        <w:rPr>
          <w:snapToGrid w:val="0"/>
          <w:color w:val="000000"/>
        </w:rPr>
      </w:pPr>
      <w:r w:rsidRPr="00F91C51">
        <w:rPr>
          <w:snapToGrid w:val="0"/>
          <w:color w:val="000000"/>
        </w:rPr>
        <w:t xml:space="preserve">   </w:t>
      </w:r>
      <w:r w:rsidR="0058484D" w:rsidRPr="00F91C51">
        <w:rPr>
          <w:snapToGrid w:val="0"/>
          <w:color w:val="000000"/>
        </w:rPr>
        <w:t>(Year)</w:t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</w:r>
      <w:r w:rsidR="0058484D" w:rsidRPr="00F91C51">
        <w:rPr>
          <w:snapToGrid w:val="0"/>
          <w:color w:val="000000"/>
        </w:rPr>
        <w:t>(Adopting Body)</w:t>
      </w:r>
    </w:p>
    <w:p w14:paraId="40ED4B39" w14:textId="77777777" w:rsidR="0058484D" w:rsidRPr="00F91C51" w:rsidRDefault="0058484D" w:rsidP="00EE13F3">
      <w:pPr>
        <w:widowControl w:val="0"/>
        <w:rPr>
          <w:snapToGrid w:val="0"/>
          <w:color w:val="000000"/>
        </w:rPr>
      </w:pPr>
    </w:p>
    <w:p w14:paraId="77BD2554" w14:textId="2107A99B" w:rsidR="009666F2" w:rsidRPr="00F91C51" w:rsidRDefault="009666F2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 xml:space="preserve">and finally determined </w:t>
      </w:r>
      <w:r w:rsidR="00990DEC" w:rsidRPr="00F91C51">
        <w:rPr>
          <w:snapToGrid w:val="0"/>
          <w:color w:val="000000"/>
        </w:rPr>
        <w:t xml:space="preserve">in the annual budget </w:t>
      </w:r>
      <w:r w:rsidRPr="00F91C51">
        <w:rPr>
          <w:snapToGrid w:val="0"/>
          <w:color w:val="000000"/>
        </w:rPr>
        <w:t>under</w:t>
      </w:r>
      <w:r w:rsidR="0058484D" w:rsidRPr="00F91C51">
        <w:rPr>
          <w:snapToGrid w:val="0"/>
          <w:color w:val="000000"/>
        </w:rPr>
        <w:t xml:space="preserve"> </w:t>
      </w:r>
      <w:r w:rsidRPr="00F91C51">
        <w:rPr>
          <w:snapToGrid w:val="0"/>
          <w:color w:val="000000"/>
        </w:rPr>
        <w:t>Indiana Code 6-1.1</w:t>
      </w:r>
      <w:r w:rsidR="00D73501" w:rsidRPr="00F91C51">
        <w:rPr>
          <w:snapToGrid w:val="0"/>
          <w:color w:val="000000"/>
        </w:rPr>
        <w:t>; and</w:t>
      </w:r>
    </w:p>
    <w:p w14:paraId="747256F2" w14:textId="77777777" w:rsidR="008D26F8" w:rsidRPr="00F91C51" w:rsidRDefault="008D26F8" w:rsidP="00EE13F3">
      <w:pPr>
        <w:widowControl w:val="0"/>
        <w:rPr>
          <w:b/>
          <w:bCs/>
          <w:snapToGrid w:val="0"/>
          <w:color w:val="000000"/>
        </w:rPr>
      </w:pPr>
    </w:p>
    <w:p w14:paraId="3085956B" w14:textId="61D6385D" w:rsidR="008D26F8" w:rsidRPr="00F91C51" w:rsidRDefault="00D73501" w:rsidP="00EE13F3">
      <w:pPr>
        <w:widowControl w:val="0"/>
        <w:rPr>
          <w:snapToGrid w:val="0"/>
          <w:color w:val="000000"/>
        </w:rPr>
      </w:pPr>
      <w:r w:rsidRPr="00F91C51">
        <w:rPr>
          <w:b/>
          <w:bCs/>
          <w:snapToGrid w:val="0"/>
          <w:color w:val="000000"/>
        </w:rPr>
        <w:t xml:space="preserve">WHEREAS </w:t>
      </w:r>
      <w:r w:rsidRPr="00F91C51">
        <w:rPr>
          <w:snapToGrid w:val="0"/>
          <w:color w:val="000000"/>
        </w:rPr>
        <w:t xml:space="preserve">notice was </w:t>
      </w:r>
      <w:r w:rsidR="006933AB" w:rsidRPr="00F91C51">
        <w:rPr>
          <w:snapToGrid w:val="0"/>
          <w:color w:val="000000"/>
        </w:rPr>
        <w:t xml:space="preserve">duly </w:t>
      </w:r>
      <w:r w:rsidRPr="00F91C51">
        <w:rPr>
          <w:snapToGrid w:val="0"/>
          <w:color w:val="000000"/>
        </w:rPr>
        <w:t xml:space="preserve">given to the public </w:t>
      </w:r>
      <w:r w:rsidR="00D45407" w:rsidRPr="00F91C51">
        <w:rPr>
          <w:snapToGrid w:val="0"/>
          <w:color w:val="000000"/>
        </w:rPr>
        <w:t xml:space="preserve">in accordance with </w:t>
      </w:r>
      <w:r w:rsidR="00970BAF" w:rsidRPr="00F91C51">
        <w:rPr>
          <w:snapToGrid w:val="0"/>
          <w:color w:val="000000"/>
        </w:rPr>
        <w:t xml:space="preserve">Indiana Code </w:t>
      </w:r>
      <w:r w:rsidR="00D45407" w:rsidRPr="00F91C51">
        <w:rPr>
          <w:snapToGrid w:val="0"/>
          <w:color w:val="000000"/>
        </w:rPr>
        <w:t xml:space="preserve">6-1.1-18-5(a) and </w:t>
      </w:r>
      <w:r w:rsidR="00970BAF" w:rsidRPr="00F91C51">
        <w:rPr>
          <w:snapToGrid w:val="0"/>
          <w:color w:val="000000"/>
        </w:rPr>
        <w:t xml:space="preserve">Indiana Code </w:t>
      </w:r>
      <w:r w:rsidR="00D45407" w:rsidRPr="00F91C51">
        <w:rPr>
          <w:snapToGrid w:val="0"/>
          <w:color w:val="000000"/>
        </w:rPr>
        <w:t>5-3-1-2(b) for a public hearing on a proposed additional appropriation</w:t>
      </w:r>
      <w:r w:rsidR="0094358C" w:rsidRPr="00F91C51">
        <w:rPr>
          <w:snapToGrid w:val="0"/>
          <w:color w:val="000000"/>
        </w:rPr>
        <w:t xml:space="preserve"> and a public hearing was held </w:t>
      </w:r>
      <w:r w:rsidR="008D26F8" w:rsidRPr="00F91C51">
        <w:rPr>
          <w:snapToGrid w:val="0"/>
          <w:color w:val="000000"/>
        </w:rPr>
        <w:t xml:space="preserve">on </w:t>
      </w:r>
    </w:p>
    <w:p w14:paraId="09B05B2D" w14:textId="77777777" w:rsidR="008D26F8" w:rsidRPr="00F91C51" w:rsidRDefault="008D26F8" w:rsidP="00EE13F3">
      <w:pPr>
        <w:widowControl w:val="0"/>
        <w:rPr>
          <w:snapToGrid w:val="0"/>
          <w:color w:val="000000"/>
        </w:rPr>
      </w:pPr>
    </w:p>
    <w:p w14:paraId="32545330" w14:textId="7BF8F7FE" w:rsidR="00D73501" w:rsidRPr="00F91C51" w:rsidRDefault="008D26F8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>_____________________, __________, by the _____________________ regarding the same</w:t>
      </w:r>
      <w:r w:rsidR="002C0D0F" w:rsidRPr="00F91C51">
        <w:rPr>
          <w:snapToGrid w:val="0"/>
          <w:color w:val="000000"/>
        </w:rPr>
        <w:t>:</w:t>
      </w:r>
    </w:p>
    <w:p w14:paraId="29647A9C" w14:textId="7DC816C1" w:rsidR="00D45407" w:rsidRPr="00F91C51" w:rsidRDefault="008D26F8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ab/>
        <w:t>(Date)</w:t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  <w:t>(Year)</w:t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  <w:t>(Adopting Body)</w:t>
      </w:r>
    </w:p>
    <w:p w14:paraId="4A4A6D90" w14:textId="77777777" w:rsidR="008D26F8" w:rsidRPr="00F91C51" w:rsidRDefault="008D26F8" w:rsidP="00EE13F3">
      <w:pPr>
        <w:widowControl w:val="0"/>
        <w:rPr>
          <w:snapToGrid w:val="0"/>
          <w:color w:val="000000"/>
        </w:rPr>
      </w:pPr>
    </w:p>
    <w:p w14:paraId="615E0DBC" w14:textId="77777777" w:rsidR="002C0D0F" w:rsidRPr="00F91C51" w:rsidRDefault="002C0D0F" w:rsidP="00EE13F3">
      <w:r w:rsidRPr="00F91C51">
        <w:rPr>
          <w:b/>
          <w:bCs/>
          <w:snapToGrid w:val="0"/>
          <w:color w:val="000000"/>
        </w:rPr>
        <w:t xml:space="preserve">THEREFORE, </w:t>
      </w:r>
      <w:r w:rsidR="00096F73" w:rsidRPr="00F91C51">
        <w:rPr>
          <w:b/>
          <w:bCs/>
          <w:snapToGrid w:val="0"/>
          <w:color w:val="000000"/>
        </w:rPr>
        <w:t>BE IT ORDAINED</w:t>
      </w:r>
      <w:r w:rsidR="00EA3113" w:rsidRPr="00F91C51">
        <w:rPr>
          <w:b/>
          <w:bCs/>
          <w:snapToGrid w:val="0"/>
          <w:color w:val="000000"/>
        </w:rPr>
        <w:t xml:space="preserve"> (RESOLVED)</w:t>
      </w:r>
      <w:r w:rsidR="00096F73" w:rsidRPr="00F91C51">
        <w:rPr>
          <w:snapToGrid w:val="0"/>
          <w:color w:val="000000"/>
        </w:rPr>
        <w:t xml:space="preserve"> by the </w:t>
      </w:r>
      <w:r w:rsidR="00BD1DE7" w:rsidRPr="00F91C51">
        <w:t xml:space="preserve">____________________ of </w:t>
      </w:r>
    </w:p>
    <w:p w14:paraId="2A5ED910" w14:textId="66D783C2" w:rsidR="002C0D0F" w:rsidRPr="00F91C51" w:rsidRDefault="002C0D0F" w:rsidP="00EE13F3">
      <w:r w:rsidRPr="00F91C51">
        <w:tab/>
      </w:r>
      <w:r w:rsidRPr="00F91C51">
        <w:tab/>
      </w:r>
      <w:r w:rsidRPr="00F91C51">
        <w:tab/>
      </w:r>
      <w:r w:rsidRPr="00F91C51">
        <w:tab/>
      </w:r>
      <w:r w:rsidRPr="00F91C51">
        <w:tab/>
      </w:r>
      <w:r w:rsidRPr="00F91C51">
        <w:tab/>
      </w:r>
      <w:r w:rsidRPr="00F91C51">
        <w:tab/>
      </w:r>
      <w:r w:rsidRPr="00F91C51">
        <w:tab/>
        <w:t xml:space="preserve">       (Adopting Body)</w:t>
      </w:r>
      <w:r w:rsidRPr="00F91C51">
        <w:tab/>
      </w:r>
    </w:p>
    <w:p w14:paraId="0AD48F95" w14:textId="77777777" w:rsidR="002C0D0F" w:rsidRPr="00F91C51" w:rsidRDefault="002C0D0F" w:rsidP="00EE13F3"/>
    <w:p w14:paraId="299AF203" w14:textId="16C3BC39" w:rsidR="002C0D0F" w:rsidRPr="00F91C51" w:rsidRDefault="00BD1DE7" w:rsidP="00EE13F3">
      <w:pPr>
        <w:rPr>
          <w:snapToGrid w:val="0"/>
          <w:color w:val="000000"/>
        </w:rPr>
      </w:pPr>
      <w:proofErr w:type="gramStart"/>
      <w:r w:rsidRPr="00F91C51">
        <w:t>____________________,</w:t>
      </w:r>
      <w:r w:rsidR="002C0D0F" w:rsidRPr="00F91C51">
        <w:t xml:space="preserve"> </w:t>
      </w:r>
      <w:proofErr w:type="gramEnd"/>
      <w:r w:rsidR="002C0D0F" w:rsidRPr="00F91C51">
        <w:rPr>
          <w:snapToGrid w:val="0"/>
          <w:color w:val="000000"/>
        </w:rPr>
        <w:t xml:space="preserve">_________________ County, Indiana that a need now exists for an additional </w:t>
      </w:r>
    </w:p>
    <w:p w14:paraId="0479E754" w14:textId="034FADD2" w:rsidR="002C0D0F" w:rsidRPr="00F91C51" w:rsidRDefault="002C0D0F" w:rsidP="00EE13F3">
      <w:pPr>
        <w:rPr>
          <w:snapToGrid w:val="0"/>
          <w:color w:val="000000"/>
        </w:rPr>
      </w:pPr>
      <w:r w:rsidRPr="00F91C51">
        <w:t>(Taxing Unit)</w:t>
      </w:r>
      <w:r w:rsidR="00EE13F3" w:rsidRPr="00F91C51">
        <w:tab/>
      </w:r>
      <w:r w:rsidR="00EE13F3" w:rsidRPr="00F91C51">
        <w:tab/>
      </w:r>
      <w:r w:rsidR="00EE13F3" w:rsidRPr="00F91C51">
        <w:tab/>
      </w:r>
      <w:r w:rsidRPr="00F91C51">
        <w:rPr>
          <w:snapToGrid w:val="0"/>
          <w:color w:val="000000"/>
        </w:rPr>
        <w:t>(Name of County)</w:t>
      </w:r>
    </w:p>
    <w:p w14:paraId="725DAC19" w14:textId="77777777" w:rsidR="002C0D0F" w:rsidRPr="00F91C51" w:rsidRDefault="002C0D0F" w:rsidP="00EE13F3">
      <w:pPr>
        <w:rPr>
          <w:snapToGrid w:val="0"/>
          <w:color w:val="000000"/>
        </w:rPr>
      </w:pPr>
    </w:p>
    <w:p w14:paraId="6507A492" w14:textId="77777777" w:rsidR="002C0D0F" w:rsidRPr="00F91C51" w:rsidRDefault="002C0D0F" w:rsidP="00EE13F3">
      <w:pPr>
        <w:rPr>
          <w:snapToGrid w:val="0"/>
          <w:color w:val="000000"/>
        </w:rPr>
      </w:pPr>
      <w:r w:rsidRPr="00F91C51">
        <w:rPr>
          <w:snapToGrid w:val="0"/>
          <w:color w:val="000000"/>
        </w:rPr>
        <w:t>appropriation out of</w:t>
      </w:r>
      <w:r w:rsidRPr="00F91C51">
        <w:t xml:space="preserve"> </w:t>
      </w:r>
      <w:r w:rsidR="00FC4AF5" w:rsidRPr="00F91C51">
        <w:rPr>
          <w:snapToGrid w:val="0"/>
          <w:color w:val="000000"/>
        </w:rPr>
        <w:t xml:space="preserve">the </w:t>
      </w:r>
      <w:r w:rsidR="00B55E7C" w:rsidRPr="00F91C51">
        <w:rPr>
          <w:snapToGrid w:val="0"/>
          <w:color w:val="000000"/>
        </w:rPr>
        <w:t xml:space="preserve">following </w:t>
      </w:r>
      <w:r w:rsidR="00FC4AF5" w:rsidRPr="00F91C51">
        <w:rPr>
          <w:snapToGrid w:val="0"/>
          <w:color w:val="000000"/>
        </w:rPr>
        <w:t>fund</w:t>
      </w:r>
      <w:r w:rsidR="00B55E7C" w:rsidRPr="00F91C51">
        <w:rPr>
          <w:snapToGrid w:val="0"/>
          <w:color w:val="000000"/>
        </w:rPr>
        <w:t xml:space="preserve"> or funds</w:t>
      </w:r>
      <w:r w:rsidR="00280C0A" w:rsidRPr="00F91C51">
        <w:rPr>
          <w:snapToGrid w:val="0"/>
          <w:color w:val="000000"/>
        </w:rPr>
        <w:t xml:space="preserve"> named</w:t>
      </w:r>
      <w:r w:rsidR="00B55E7C" w:rsidRPr="00F91C51">
        <w:rPr>
          <w:snapToGrid w:val="0"/>
          <w:color w:val="000000"/>
        </w:rPr>
        <w:t xml:space="preserve">, </w:t>
      </w:r>
      <w:r w:rsidR="00280C0A" w:rsidRPr="00F91C51">
        <w:rPr>
          <w:snapToGrid w:val="0"/>
          <w:color w:val="000000"/>
        </w:rPr>
        <w:t>and for the purposes specified</w:t>
      </w:r>
      <w:r w:rsidR="00B55E7C" w:rsidRPr="00F91C51">
        <w:rPr>
          <w:snapToGrid w:val="0"/>
          <w:color w:val="000000"/>
        </w:rPr>
        <w:t xml:space="preserve">, </w:t>
      </w:r>
      <w:r w:rsidR="00280C0A" w:rsidRPr="00F91C51">
        <w:rPr>
          <w:snapToGrid w:val="0"/>
          <w:color w:val="000000"/>
        </w:rPr>
        <w:t xml:space="preserve">subject to laws </w:t>
      </w:r>
    </w:p>
    <w:p w14:paraId="4120638B" w14:textId="3F0E39CB" w:rsidR="007B4315" w:rsidRPr="00F91C51" w:rsidRDefault="00280C0A" w:rsidP="00EE13F3">
      <w:r w:rsidRPr="00F91C51">
        <w:rPr>
          <w:snapToGrid w:val="0"/>
          <w:color w:val="000000"/>
        </w:rPr>
        <w:t>governing the same</w:t>
      </w:r>
      <w:r w:rsidR="00201E8D" w:rsidRPr="00F91C51">
        <w:rPr>
          <w:snapToGrid w:val="0"/>
          <w:color w:val="000000"/>
        </w:rPr>
        <w:t>:</w:t>
      </w:r>
    </w:p>
    <w:p w14:paraId="440F7CA1" w14:textId="77777777" w:rsidR="000A66D7" w:rsidRPr="00F91C51" w:rsidRDefault="000A66D7" w:rsidP="00E60AE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napToGrid w:val="0"/>
          <w:color w:val="000000"/>
        </w:rPr>
      </w:pPr>
    </w:p>
    <w:p w14:paraId="7118619F" w14:textId="77777777" w:rsidR="00815292" w:rsidRPr="00F91C51" w:rsidRDefault="00815292" w:rsidP="00815292"/>
    <w:tbl>
      <w:tblPr>
        <w:tblpPr w:leftFromText="180" w:rightFromText="180" w:vertAnchor="text" w:horzAnchor="margin" w:tblpXSpec="center" w:tblpY="38"/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3240"/>
        <w:gridCol w:w="2070"/>
        <w:gridCol w:w="1530"/>
        <w:gridCol w:w="1530"/>
      </w:tblGrid>
      <w:tr w:rsidR="00815292" w:rsidRPr="00F91C51" w14:paraId="1600DF7C" w14:textId="77777777" w:rsidTr="00815292">
        <w:tc>
          <w:tcPr>
            <w:tcW w:w="10705" w:type="dxa"/>
            <w:gridSpan w:val="5"/>
            <w:shd w:val="clear" w:color="auto" w:fill="D9D9D9"/>
          </w:tcPr>
          <w:p w14:paraId="4F65F8A6" w14:textId="77777777" w:rsidR="00815292" w:rsidRPr="006C72EA" w:rsidRDefault="00815292" w:rsidP="004C20C9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bookmarkStart w:id="0" w:name="_Hlk220048616"/>
            <w:r w:rsidRPr="006C72EA">
              <w:rPr>
                <w:b/>
                <w:bCs/>
                <w:snapToGrid w:val="0"/>
                <w:color w:val="000000"/>
              </w:rPr>
              <w:t>FUND INFORMATION</w:t>
            </w:r>
          </w:p>
        </w:tc>
      </w:tr>
      <w:tr w:rsidR="00815292" w:rsidRPr="00F91C51" w14:paraId="672F7D76" w14:textId="77777777" w:rsidTr="00815292">
        <w:trPr>
          <w:trHeight w:val="421"/>
        </w:trPr>
        <w:tc>
          <w:tcPr>
            <w:tcW w:w="10705" w:type="dxa"/>
            <w:gridSpan w:val="5"/>
          </w:tcPr>
          <w:p w14:paraId="3A8A5018" w14:textId="09867F51" w:rsidR="00815292" w:rsidRPr="006C72EA" w:rsidRDefault="00815292" w:rsidP="004C20C9">
            <w:pPr>
              <w:widowControl w:val="0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Name:</w:t>
            </w:r>
            <w:r>
              <w:rPr>
                <w:b/>
                <w:bCs/>
                <w:snapToGrid w:val="0"/>
                <w:color w:val="000000"/>
              </w:rPr>
              <w:t xml:space="preserve"> </w:t>
            </w:r>
          </w:p>
        </w:tc>
      </w:tr>
      <w:tr w:rsidR="00815292" w:rsidRPr="00F91C51" w14:paraId="7052EDB4" w14:textId="77777777" w:rsidTr="00815292">
        <w:tc>
          <w:tcPr>
            <w:tcW w:w="2335" w:type="dxa"/>
            <w:shd w:val="clear" w:color="auto" w:fill="D9D9D9"/>
          </w:tcPr>
          <w:p w14:paraId="23ED026B" w14:textId="77777777" w:rsidR="00815292" w:rsidRPr="006C72EA" w:rsidRDefault="00815292" w:rsidP="004C20C9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Budget Classification</w:t>
            </w:r>
          </w:p>
        </w:tc>
        <w:tc>
          <w:tcPr>
            <w:tcW w:w="3240" w:type="dxa"/>
            <w:shd w:val="clear" w:color="auto" w:fill="D9D9D9"/>
          </w:tcPr>
          <w:p w14:paraId="56828196" w14:textId="77777777" w:rsidR="00815292" w:rsidRPr="006C72EA" w:rsidRDefault="00815292" w:rsidP="004C20C9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ame</w:t>
            </w:r>
          </w:p>
        </w:tc>
        <w:tc>
          <w:tcPr>
            <w:tcW w:w="2070" w:type="dxa"/>
            <w:shd w:val="clear" w:color="auto" w:fill="D9D9D9"/>
          </w:tcPr>
          <w:p w14:paraId="67B2329A" w14:textId="77777777" w:rsidR="00815292" w:rsidRPr="006C72EA" w:rsidRDefault="00815292" w:rsidP="004C20C9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umber</w:t>
            </w:r>
          </w:p>
        </w:tc>
        <w:tc>
          <w:tcPr>
            <w:tcW w:w="1530" w:type="dxa"/>
            <w:shd w:val="clear" w:color="auto" w:fill="D9D9D9"/>
          </w:tcPr>
          <w:p w14:paraId="3A4C395A" w14:textId="77777777" w:rsidR="00815292" w:rsidRPr="006C72EA" w:rsidRDefault="00815292" w:rsidP="004C20C9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Additional Amount Requested</w:t>
            </w:r>
          </w:p>
        </w:tc>
        <w:tc>
          <w:tcPr>
            <w:tcW w:w="1530" w:type="dxa"/>
            <w:shd w:val="clear" w:color="auto" w:fill="D9D9D9"/>
          </w:tcPr>
          <w:p w14:paraId="194111C2" w14:textId="77777777" w:rsidR="00815292" w:rsidRPr="006C72EA" w:rsidRDefault="00815292" w:rsidP="004C20C9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 xml:space="preserve">Additional Amount </w:t>
            </w:r>
            <w:r>
              <w:rPr>
                <w:b/>
                <w:bCs/>
                <w:snapToGrid w:val="0"/>
                <w:color w:val="000000"/>
              </w:rPr>
              <w:t>Approved</w:t>
            </w:r>
          </w:p>
        </w:tc>
      </w:tr>
      <w:tr w:rsidR="00815292" w:rsidRPr="00F91C51" w14:paraId="0A6A7744" w14:textId="77777777" w:rsidTr="00815292">
        <w:tc>
          <w:tcPr>
            <w:tcW w:w="2335" w:type="dxa"/>
          </w:tcPr>
          <w:p w14:paraId="3876155E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Personal Services</w:t>
            </w:r>
          </w:p>
        </w:tc>
        <w:tc>
          <w:tcPr>
            <w:tcW w:w="3240" w:type="dxa"/>
          </w:tcPr>
          <w:p w14:paraId="251E7E1C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1DD8AC2D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1C51F013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  <w:tc>
          <w:tcPr>
            <w:tcW w:w="1530" w:type="dxa"/>
          </w:tcPr>
          <w:p w14:paraId="0E73C573" w14:textId="0110F653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815292" w:rsidRPr="00F91C51" w14:paraId="747C2BED" w14:textId="77777777" w:rsidTr="00815292">
        <w:tc>
          <w:tcPr>
            <w:tcW w:w="2335" w:type="dxa"/>
          </w:tcPr>
          <w:p w14:paraId="316E1ECE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Supplies</w:t>
            </w:r>
          </w:p>
        </w:tc>
        <w:tc>
          <w:tcPr>
            <w:tcW w:w="3240" w:type="dxa"/>
          </w:tcPr>
          <w:p w14:paraId="68A09A07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441EC89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201C367D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  <w:tc>
          <w:tcPr>
            <w:tcW w:w="1530" w:type="dxa"/>
          </w:tcPr>
          <w:p w14:paraId="7563107B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815292" w:rsidRPr="00F91C51" w14:paraId="02E81286" w14:textId="77777777" w:rsidTr="00815292">
        <w:tc>
          <w:tcPr>
            <w:tcW w:w="2335" w:type="dxa"/>
          </w:tcPr>
          <w:p w14:paraId="5AAE1D01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Other Services and Charges</w:t>
            </w:r>
          </w:p>
        </w:tc>
        <w:tc>
          <w:tcPr>
            <w:tcW w:w="3240" w:type="dxa"/>
          </w:tcPr>
          <w:p w14:paraId="649B9D95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0F93E63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34DB2CF7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  <w:tc>
          <w:tcPr>
            <w:tcW w:w="1530" w:type="dxa"/>
          </w:tcPr>
          <w:p w14:paraId="5758C0C4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815292" w:rsidRPr="00F91C51" w14:paraId="019DAD17" w14:textId="77777777" w:rsidTr="00815292">
        <w:tc>
          <w:tcPr>
            <w:tcW w:w="2335" w:type="dxa"/>
          </w:tcPr>
          <w:p w14:paraId="1C1B40B3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Township Assistance</w:t>
            </w:r>
          </w:p>
        </w:tc>
        <w:tc>
          <w:tcPr>
            <w:tcW w:w="3240" w:type="dxa"/>
          </w:tcPr>
          <w:p w14:paraId="5C8DD856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8B14CC2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54DA8F6F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  <w:tc>
          <w:tcPr>
            <w:tcW w:w="1530" w:type="dxa"/>
          </w:tcPr>
          <w:p w14:paraId="5FBD70CF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815292" w:rsidRPr="00F91C51" w14:paraId="2664A539" w14:textId="77777777" w:rsidTr="00815292">
        <w:tc>
          <w:tcPr>
            <w:tcW w:w="2335" w:type="dxa"/>
          </w:tcPr>
          <w:p w14:paraId="1905F073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Debt Service</w:t>
            </w:r>
          </w:p>
        </w:tc>
        <w:tc>
          <w:tcPr>
            <w:tcW w:w="3240" w:type="dxa"/>
          </w:tcPr>
          <w:p w14:paraId="13E61BE3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DC8839A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106DB2FB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  <w:tc>
          <w:tcPr>
            <w:tcW w:w="1530" w:type="dxa"/>
          </w:tcPr>
          <w:p w14:paraId="5B780500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815292" w:rsidRPr="00F91C51" w14:paraId="43ADBC23" w14:textId="77777777" w:rsidTr="00815292">
        <w:tc>
          <w:tcPr>
            <w:tcW w:w="2335" w:type="dxa"/>
          </w:tcPr>
          <w:p w14:paraId="7E233579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Capital Outlays</w:t>
            </w:r>
          </w:p>
        </w:tc>
        <w:tc>
          <w:tcPr>
            <w:tcW w:w="3240" w:type="dxa"/>
          </w:tcPr>
          <w:p w14:paraId="27C764E2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7760ABE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7686F04A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  <w:tc>
          <w:tcPr>
            <w:tcW w:w="1530" w:type="dxa"/>
          </w:tcPr>
          <w:p w14:paraId="31BD3BD9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815292" w:rsidRPr="00F91C51" w14:paraId="6B98A11A" w14:textId="77777777" w:rsidTr="00815292">
        <w:tc>
          <w:tcPr>
            <w:tcW w:w="2335" w:type="dxa"/>
          </w:tcPr>
          <w:p w14:paraId="7B176F6A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3240" w:type="dxa"/>
          </w:tcPr>
          <w:p w14:paraId="4D1A3A81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2435097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6B776FA5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6002EF06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15292" w:rsidRPr="00F91C51" w14:paraId="73481F74" w14:textId="77777777" w:rsidTr="00815292">
        <w:tc>
          <w:tcPr>
            <w:tcW w:w="2335" w:type="dxa"/>
          </w:tcPr>
          <w:p w14:paraId="5969602C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3240" w:type="dxa"/>
          </w:tcPr>
          <w:p w14:paraId="3A9B7065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833A88E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70D655EE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69AB7F86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15292" w:rsidRPr="00F91C51" w14:paraId="7F484AE8" w14:textId="77777777" w:rsidTr="00815292">
        <w:tc>
          <w:tcPr>
            <w:tcW w:w="2335" w:type="dxa"/>
          </w:tcPr>
          <w:p w14:paraId="30EB94EF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3240" w:type="dxa"/>
          </w:tcPr>
          <w:p w14:paraId="58BD6EF6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656C0E9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793399E9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4BA475CE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15292" w:rsidRPr="00F91C51" w14:paraId="3042DDAB" w14:textId="77777777" w:rsidTr="00815292">
        <w:tc>
          <w:tcPr>
            <w:tcW w:w="2335" w:type="dxa"/>
          </w:tcPr>
          <w:p w14:paraId="136E95C7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3240" w:type="dxa"/>
          </w:tcPr>
          <w:p w14:paraId="1474B190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5BCC929D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52217ECE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6A0A82A5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15292" w:rsidRPr="00F91C51" w14:paraId="5FA2C185" w14:textId="77777777" w:rsidTr="00815292">
        <w:tc>
          <w:tcPr>
            <w:tcW w:w="2335" w:type="dxa"/>
          </w:tcPr>
          <w:p w14:paraId="103EA7EA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3240" w:type="dxa"/>
          </w:tcPr>
          <w:p w14:paraId="4EBC77BA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F49EB7F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41DC2135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34F2BF54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15292" w:rsidRPr="00F91C51" w14:paraId="71E0F3CD" w14:textId="77777777" w:rsidTr="00815292">
        <w:tc>
          <w:tcPr>
            <w:tcW w:w="2335" w:type="dxa"/>
          </w:tcPr>
          <w:p w14:paraId="01E6FA84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3240" w:type="dxa"/>
          </w:tcPr>
          <w:p w14:paraId="15253C59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5088E41F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2EA4562D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718AB8D0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15292" w:rsidRPr="00F91C51" w14:paraId="71D922AA" w14:textId="77777777" w:rsidTr="00815292">
        <w:tc>
          <w:tcPr>
            <w:tcW w:w="2335" w:type="dxa"/>
          </w:tcPr>
          <w:p w14:paraId="5DF60392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3240" w:type="dxa"/>
          </w:tcPr>
          <w:p w14:paraId="41F3DADF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32066E4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4D18166A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3020B554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15292" w:rsidRPr="00F91C51" w14:paraId="3BC85A99" w14:textId="77777777" w:rsidTr="00815292">
        <w:tc>
          <w:tcPr>
            <w:tcW w:w="2335" w:type="dxa"/>
          </w:tcPr>
          <w:p w14:paraId="3213DB14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3240" w:type="dxa"/>
          </w:tcPr>
          <w:p w14:paraId="3EC869E7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993A261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1FC92674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02D4E0FF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15292" w:rsidRPr="00F91C51" w14:paraId="14623D6B" w14:textId="77777777" w:rsidTr="00815292">
        <w:tc>
          <w:tcPr>
            <w:tcW w:w="2335" w:type="dxa"/>
          </w:tcPr>
          <w:p w14:paraId="10486FC3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3240" w:type="dxa"/>
          </w:tcPr>
          <w:p w14:paraId="45F43D98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5EBBB12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7F748CFC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35518B85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15292" w:rsidRPr="00F91C51" w14:paraId="5A7AE712" w14:textId="77777777" w:rsidTr="00815292">
        <w:tc>
          <w:tcPr>
            <w:tcW w:w="2335" w:type="dxa"/>
          </w:tcPr>
          <w:p w14:paraId="17DAEC05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3240" w:type="dxa"/>
          </w:tcPr>
          <w:p w14:paraId="449D2D7E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5CE72505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2A842063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29DB3B33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15292" w:rsidRPr="00F91C51" w14:paraId="39B7899A" w14:textId="77777777" w:rsidTr="00815292">
        <w:tc>
          <w:tcPr>
            <w:tcW w:w="2335" w:type="dxa"/>
          </w:tcPr>
          <w:p w14:paraId="37FF8BAF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3240" w:type="dxa"/>
          </w:tcPr>
          <w:p w14:paraId="619E92DC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1B74FD68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722A3F71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59D0C8E3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15292" w:rsidRPr="00F91C51" w14:paraId="01F58CD0" w14:textId="77777777" w:rsidTr="00815292">
        <w:tc>
          <w:tcPr>
            <w:tcW w:w="2335" w:type="dxa"/>
          </w:tcPr>
          <w:p w14:paraId="5126AA51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3240" w:type="dxa"/>
          </w:tcPr>
          <w:p w14:paraId="5360C94E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317940C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7A975A9C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1B7C131A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15292" w:rsidRPr="00F91C51" w14:paraId="00CD8F1D" w14:textId="77777777" w:rsidTr="00815292">
        <w:tc>
          <w:tcPr>
            <w:tcW w:w="2335" w:type="dxa"/>
          </w:tcPr>
          <w:p w14:paraId="4427BC2A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3240" w:type="dxa"/>
          </w:tcPr>
          <w:p w14:paraId="436A5E5E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62B31516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0B3CDE23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3922A2D5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15292" w:rsidRPr="00F91C51" w14:paraId="5840A325" w14:textId="77777777" w:rsidTr="00815292">
        <w:tc>
          <w:tcPr>
            <w:tcW w:w="2335" w:type="dxa"/>
          </w:tcPr>
          <w:p w14:paraId="7BBBA267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3240" w:type="dxa"/>
          </w:tcPr>
          <w:p w14:paraId="68524100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694994F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7DCA2C49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530" w:type="dxa"/>
          </w:tcPr>
          <w:p w14:paraId="5011DC63" w14:textId="77777777" w:rsidR="00815292" w:rsidRPr="006C72EA" w:rsidRDefault="00815292" w:rsidP="004C20C9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15292" w:rsidRPr="00F91C51" w14:paraId="438BA288" w14:textId="77777777" w:rsidTr="00815292">
        <w:tc>
          <w:tcPr>
            <w:tcW w:w="7645" w:type="dxa"/>
            <w:gridSpan w:val="3"/>
            <w:shd w:val="clear" w:color="auto" w:fill="D9D9D9" w:themeFill="background1" w:themeFillShade="D9"/>
          </w:tcPr>
          <w:p w14:paraId="14A5C791" w14:textId="1E9D9255" w:rsidR="00815292" w:rsidRPr="00815292" w:rsidRDefault="00815292" w:rsidP="00815292">
            <w:pPr>
              <w:widowControl w:val="0"/>
              <w:jc w:val="right"/>
              <w:rPr>
                <w:b/>
                <w:bCs/>
                <w:snapToGrid w:val="0"/>
                <w:color w:val="000000"/>
              </w:rPr>
            </w:pPr>
            <w:r w:rsidRPr="00815292">
              <w:rPr>
                <w:b/>
                <w:bCs/>
                <w:snapToGrid w:val="0"/>
                <w:color w:val="000000"/>
              </w:rPr>
              <w:t>Total</w:t>
            </w:r>
          </w:p>
        </w:tc>
        <w:tc>
          <w:tcPr>
            <w:tcW w:w="1530" w:type="dxa"/>
          </w:tcPr>
          <w:p w14:paraId="36E5BF4C" w14:textId="309A8675" w:rsidR="00815292" w:rsidRPr="006C72EA" w:rsidRDefault="00815292" w:rsidP="00815292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  <w:tc>
          <w:tcPr>
            <w:tcW w:w="1530" w:type="dxa"/>
          </w:tcPr>
          <w:p w14:paraId="26E8943D" w14:textId="332516A3" w:rsidR="00815292" w:rsidRPr="006C72EA" w:rsidRDefault="00815292" w:rsidP="00815292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bookmarkEnd w:id="0"/>
    </w:tbl>
    <w:p w14:paraId="2060F492" w14:textId="77777777" w:rsidR="007B4315" w:rsidRDefault="007B4315" w:rsidP="00EE13F3">
      <w:pPr>
        <w:widowControl w:val="0"/>
        <w:rPr>
          <w:snapToGrid w:val="0"/>
          <w:color w:val="000000"/>
        </w:rPr>
      </w:pPr>
    </w:p>
    <w:p w14:paraId="106A209F" w14:textId="4B313950" w:rsidR="00166B13" w:rsidRPr="00815292" w:rsidRDefault="003F7A9F" w:rsidP="00EE13F3">
      <w:pPr>
        <w:widowControl w:val="0"/>
        <w:rPr>
          <w:i/>
          <w:iCs/>
          <w:snapToGrid w:val="0"/>
          <w:color w:val="EE0000"/>
        </w:rPr>
      </w:pPr>
      <w:r w:rsidRPr="00815292">
        <w:rPr>
          <w:i/>
          <w:iCs/>
          <w:snapToGrid w:val="0"/>
          <w:color w:val="EE0000"/>
        </w:rPr>
        <w:t>[</w:t>
      </w:r>
      <w:r w:rsidR="0028062B" w:rsidRPr="00815292">
        <w:rPr>
          <w:i/>
          <w:iCs/>
          <w:snapToGrid w:val="0"/>
          <w:color w:val="EE0000"/>
        </w:rPr>
        <w:t>Repeat for any other funds</w:t>
      </w:r>
      <w:r w:rsidRPr="00815292">
        <w:rPr>
          <w:i/>
          <w:iCs/>
          <w:snapToGrid w:val="0"/>
          <w:color w:val="EE0000"/>
        </w:rPr>
        <w:t>]</w:t>
      </w:r>
    </w:p>
    <w:p w14:paraId="0B9215C5" w14:textId="77777777" w:rsidR="00F91C51" w:rsidRDefault="00F91C51" w:rsidP="00781CE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napToGrid w:val="0"/>
          <w:color w:val="000000"/>
        </w:rPr>
      </w:pPr>
    </w:p>
    <w:p w14:paraId="1ED3EF90" w14:textId="77777777" w:rsidR="00D67957" w:rsidRPr="00F91C51" w:rsidRDefault="00D67957" w:rsidP="001A3940">
      <w:r w:rsidRPr="00F91C51">
        <w:t xml:space="preserve">Duly adopted by the following vote of the members of said ________________________ this _____ </w:t>
      </w:r>
    </w:p>
    <w:p w14:paraId="439A377C" w14:textId="77777777" w:rsidR="00D67957" w:rsidRPr="00F91C51" w:rsidRDefault="00D67957" w:rsidP="00D67957">
      <w:pPr>
        <w:ind w:left="5760" w:firstLine="720"/>
      </w:pPr>
      <w:r w:rsidRPr="00F91C51">
        <w:t>(Adopting Body)</w:t>
      </w:r>
    </w:p>
    <w:p w14:paraId="0E4F7787" w14:textId="5A407850" w:rsidR="00D67957" w:rsidRPr="00F91C51" w:rsidRDefault="00D67957" w:rsidP="00D67957">
      <w:r w:rsidRPr="00F91C51">
        <w:t>day of _______________________, _______.</w:t>
      </w:r>
    </w:p>
    <w:p w14:paraId="5F1F6AA0" w14:textId="77777777" w:rsidR="00D67957" w:rsidRPr="00F91C51" w:rsidRDefault="00D67957" w:rsidP="00D67957"/>
    <w:tbl>
      <w:tblPr>
        <w:tblStyle w:val="TableGrid"/>
        <w:tblW w:w="10530" w:type="dxa"/>
        <w:tblInd w:w="-185" w:type="dxa"/>
        <w:tblLook w:val="04A0" w:firstRow="1" w:lastRow="0" w:firstColumn="1" w:lastColumn="0" w:noHBand="0" w:noVBand="1"/>
      </w:tblPr>
      <w:tblGrid>
        <w:gridCol w:w="900"/>
        <w:gridCol w:w="900"/>
        <w:gridCol w:w="3600"/>
        <w:gridCol w:w="5130"/>
      </w:tblGrid>
      <w:tr w:rsidR="00470062" w:rsidRPr="00F91C51" w14:paraId="2F2DDEC9" w14:textId="77777777" w:rsidTr="0038769C">
        <w:tc>
          <w:tcPr>
            <w:tcW w:w="10530" w:type="dxa"/>
            <w:gridSpan w:val="4"/>
            <w:shd w:val="clear" w:color="auto" w:fill="D9D9D9" w:themeFill="background1" w:themeFillShade="D9"/>
          </w:tcPr>
          <w:p w14:paraId="0F50F0AD" w14:textId="1FDCB4E9" w:rsidR="00470062" w:rsidRPr="00F91C51" w:rsidRDefault="00470062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ADOPTION INFORMATION</w:t>
            </w:r>
          </w:p>
        </w:tc>
      </w:tr>
      <w:tr w:rsidR="001A2682" w:rsidRPr="00F91C51" w14:paraId="0EAF25AE" w14:textId="77777777" w:rsidTr="00EC15B4">
        <w:tc>
          <w:tcPr>
            <w:tcW w:w="1800" w:type="dxa"/>
            <w:gridSpan w:val="2"/>
            <w:shd w:val="clear" w:color="auto" w:fill="D9D9D9" w:themeFill="background1" w:themeFillShade="D9"/>
          </w:tcPr>
          <w:p w14:paraId="73937924" w14:textId="77777777" w:rsidR="00DA0372" w:rsidRPr="00F91C51" w:rsidRDefault="001A2682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Official Vote</w:t>
            </w:r>
          </w:p>
          <w:p w14:paraId="44B6D80D" w14:textId="2349E19F" w:rsidR="00FA622E" w:rsidRPr="00F91C51" w:rsidRDefault="00DA0372" w:rsidP="00EE13F3">
            <w:pPr>
              <w:widowControl w:val="0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 xml:space="preserve">  </w:t>
            </w:r>
            <w:r w:rsidR="00815292">
              <w:rPr>
                <w:snapToGrid w:val="0"/>
                <w:color w:val="000000"/>
                <w:u w:val="single"/>
              </w:rPr>
              <w:t>A</w:t>
            </w:r>
            <w:r w:rsidR="00161F25" w:rsidRPr="00F91C51">
              <w:rPr>
                <w:snapToGrid w:val="0"/>
                <w:color w:val="000000"/>
                <w:u w:val="single"/>
              </w:rPr>
              <w:t>y</w:t>
            </w:r>
            <w:r w:rsidR="00815292">
              <w:rPr>
                <w:snapToGrid w:val="0"/>
                <w:color w:val="000000"/>
                <w:u w:val="single"/>
              </w:rPr>
              <w:t>e</w:t>
            </w:r>
            <w:r w:rsidR="00161F25" w:rsidRPr="00F91C51">
              <w:rPr>
                <w:b/>
                <w:bCs/>
                <w:snapToGrid w:val="0"/>
                <w:color w:val="000000"/>
              </w:rPr>
              <w:t xml:space="preserve">    |    </w:t>
            </w:r>
            <w:r w:rsidR="00815292">
              <w:rPr>
                <w:snapToGrid w:val="0"/>
                <w:color w:val="000000"/>
                <w:u w:val="single"/>
              </w:rPr>
              <w:t>Na</w:t>
            </w:r>
            <w:r w:rsidR="00161F25" w:rsidRPr="00F91C51">
              <w:rPr>
                <w:snapToGrid w:val="0"/>
                <w:color w:val="000000"/>
                <w:u w:val="single"/>
              </w:rPr>
              <w:t>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623C3367" w14:textId="29B837F9" w:rsidR="00815292" w:rsidRPr="00815292" w:rsidRDefault="00815292" w:rsidP="00815292">
            <w:pPr>
              <w:widowControl w:val="0"/>
              <w:jc w:val="center"/>
              <w:rPr>
                <w:b/>
                <w:bCs/>
                <w:snapToGrid w:val="0"/>
                <w:color w:val="000000"/>
                <w:sz w:val="6"/>
                <w:szCs w:val="6"/>
              </w:rPr>
            </w:pPr>
            <w:r w:rsidRPr="00815292">
              <w:rPr>
                <w:b/>
                <w:bCs/>
                <w:snapToGrid w:val="0"/>
                <w:color w:val="000000"/>
                <w:sz w:val="6"/>
                <w:szCs w:val="6"/>
              </w:rPr>
              <w:t xml:space="preserve"> </w:t>
            </w:r>
          </w:p>
          <w:p w14:paraId="66C89947" w14:textId="7273DEEE" w:rsidR="001A2682" w:rsidRPr="00F91C51" w:rsidRDefault="001A2682" w:rsidP="00815292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Nam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3BA1F9D1" w14:textId="3A8CDE0B" w:rsidR="00082830" w:rsidRPr="00815292" w:rsidRDefault="00815292" w:rsidP="00815292">
            <w:pPr>
              <w:widowControl w:val="0"/>
              <w:jc w:val="center"/>
              <w:rPr>
                <w:b/>
                <w:bCs/>
                <w:snapToGrid w:val="0"/>
                <w:color w:val="000000"/>
                <w:sz w:val="8"/>
                <w:szCs w:val="8"/>
              </w:rPr>
            </w:pPr>
            <w:r w:rsidRPr="00815292">
              <w:rPr>
                <w:b/>
                <w:bCs/>
                <w:snapToGrid w:val="0"/>
                <w:color w:val="000000"/>
                <w:sz w:val="8"/>
                <w:szCs w:val="8"/>
              </w:rPr>
              <w:t xml:space="preserve"> </w:t>
            </w:r>
          </w:p>
          <w:p w14:paraId="21C49C5B" w14:textId="5FFB02A9" w:rsidR="001A2682" w:rsidRPr="00F91C51" w:rsidRDefault="001A2682" w:rsidP="00815292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Signature</w:t>
            </w:r>
          </w:p>
        </w:tc>
      </w:tr>
      <w:tr w:rsidR="001A2682" w:rsidRPr="00F91C51" w14:paraId="759FD5C1" w14:textId="77777777" w:rsidTr="00815292">
        <w:trPr>
          <w:trHeight w:val="517"/>
        </w:trPr>
        <w:tc>
          <w:tcPr>
            <w:tcW w:w="900" w:type="dxa"/>
          </w:tcPr>
          <w:p w14:paraId="1D59501A" w14:textId="415FE10B" w:rsidR="001A2682" w:rsidRPr="00F91C51" w:rsidRDefault="00EC15B4" w:rsidP="00EE13F3">
            <w:pPr>
              <w:widowControl w:val="0"/>
              <w:rPr>
                <w:noProof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EF00209" wp14:editId="35DCFBFC">
                      <wp:simplePos x="0" y="0"/>
                      <wp:positionH relativeFrom="margin">
                        <wp:posOffset>158750</wp:posOffset>
                      </wp:positionH>
                      <wp:positionV relativeFrom="paragraph">
                        <wp:posOffset>32223</wp:posOffset>
                      </wp:positionV>
                      <wp:extent cx="123825" cy="123825"/>
                      <wp:effectExtent l="0" t="0" r="28575" b="28575"/>
                      <wp:wrapNone/>
                      <wp:docPr id="6" name="Rectangle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A90C55" id="Rectangle 6" o:spid="_x0000_s1026" alt="&quot;&quot;" style="position:absolute;margin-left:12.5pt;margin-top:2.55pt;width:9.75pt;height:9.7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2BC78435" w14:textId="6538C8E1" w:rsidR="001A2682" w:rsidRPr="00F91C51" w:rsidRDefault="00C901C0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768ACFA1" wp14:editId="79BBC1F8">
                      <wp:simplePos x="0" y="0"/>
                      <wp:positionH relativeFrom="margin">
                        <wp:posOffset>158750</wp:posOffset>
                      </wp:positionH>
                      <wp:positionV relativeFrom="paragraph">
                        <wp:posOffset>32223</wp:posOffset>
                      </wp:positionV>
                      <wp:extent cx="123825" cy="123825"/>
                      <wp:effectExtent l="0" t="0" r="28575" b="28575"/>
                      <wp:wrapNone/>
                      <wp:docPr id="4" name="Rectangle 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DF0254" id="Rectangle 4" o:spid="_x0000_s1026" alt="&quot;&quot;" style="position:absolute;margin-left:12.5pt;margin-top:2.55pt;width:9.75pt;height:9.7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170E8BE3" w14:textId="3B6B6983" w:rsidR="001A2682" w:rsidRPr="00F91C51" w:rsidRDefault="001A2682" w:rsidP="00EE13F3">
            <w:pPr>
              <w:widowControl w:val="0"/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241931FF" w14:textId="204AA641" w:rsidR="001A2682" w:rsidRPr="00F91C51" w:rsidRDefault="001A2682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631C83" w:rsidRPr="00F91C51" w14:paraId="0E1ABB9C" w14:textId="77777777" w:rsidTr="00815292">
        <w:trPr>
          <w:trHeight w:val="535"/>
        </w:trPr>
        <w:tc>
          <w:tcPr>
            <w:tcW w:w="900" w:type="dxa"/>
          </w:tcPr>
          <w:p w14:paraId="74A1461A" w14:textId="7A3BC11D" w:rsidR="00631C83" w:rsidRPr="00F91C51" w:rsidRDefault="00C901C0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C5D5F43" wp14:editId="330D359D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30953</wp:posOffset>
                      </wp:positionV>
                      <wp:extent cx="123825" cy="123825"/>
                      <wp:effectExtent l="0" t="0" r="28575" b="28575"/>
                      <wp:wrapNone/>
                      <wp:docPr id="7" name="Rectangle 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9E07AD" id="Rectangle 7" o:spid="_x0000_s1026" alt="&quot;&quot;" style="position:absolute;margin-left:12.6pt;margin-top:2.45pt;width:9.75pt;height:9.7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HvMrR/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455B5F11" w14:textId="03A53C96" w:rsidR="00631C83" w:rsidRPr="00F91C51" w:rsidRDefault="00CE492B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FA6C618" wp14:editId="64E76C20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30953</wp:posOffset>
                      </wp:positionV>
                      <wp:extent cx="123825" cy="123825"/>
                      <wp:effectExtent l="0" t="0" r="28575" b="28575"/>
                      <wp:wrapNone/>
                      <wp:docPr id="11" name="Rectangle 1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3DD131" id="Rectangle 11" o:spid="_x0000_s1026" alt="&quot;&quot;" style="position:absolute;margin-left:12.6pt;margin-top:2.45pt;width:9.75pt;height:9.7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HvMrR/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773079F7" w14:textId="468AE74F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19C3F856" w14:textId="0D0EECC0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631C83" w:rsidRPr="00F91C51" w14:paraId="2223C942" w14:textId="77777777" w:rsidTr="00815292">
        <w:trPr>
          <w:trHeight w:val="535"/>
        </w:trPr>
        <w:tc>
          <w:tcPr>
            <w:tcW w:w="900" w:type="dxa"/>
          </w:tcPr>
          <w:p w14:paraId="49CD991A" w14:textId="2992303E" w:rsidR="00631C83" w:rsidRPr="00F91C51" w:rsidRDefault="00DB1B1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FA60960" wp14:editId="1CCE9EE1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30318</wp:posOffset>
                      </wp:positionV>
                      <wp:extent cx="123825" cy="123825"/>
                      <wp:effectExtent l="0" t="0" r="28575" b="28575"/>
                      <wp:wrapNone/>
                      <wp:docPr id="10" name="Rectangle 1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9A2AE8" id="Rectangle 10" o:spid="_x0000_s1026" alt="&quot;&quot;" style="position:absolute;margin-left:12.6pt;margin-top:2.4pt;width:9.75pt;height:9.7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422E9B19" w14:textId="109355CA" w:rsidR="00631C83" w:rsidRPr="00F91C51" w:rsidRDefault="00DB1B1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2DAE3FC" wp14:editId="18010C71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30318</wp:posOffset>
                      </wp:positionV>
                      <wp:extent cx="123825" cy="123825"/>
                      <wp:effectExtent l="0" t="0" r="28575" b="28575"/>
                      <wp:wrapNone/>
                      <wp:docPr id="12" name="Rectangle 1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36001C" id="Rectangle 12" o:spid="_x0000_s1026" alt="&quot;&quot;" style="position:absolute;margin-left:12.6pt;margin-top:2.4pt;width:9.75pt;height:9.7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4E204812" w14:textId="22C2F0FF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4779AE62" w14:textId="529F3417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631C83" w:rsidRPr="00F91C51" w14:paraId="152D74DE" w14:textId="77777777" w:rsidTr="00815292">
        <w:trPr>
          <w:trHeight w:val="526"/>
        </w:trPr>
        <w:tc>
          <w:tcPr>
            <w:tcW w:w="900" w:type="dxa"/>
          </w:tcPr>
          <w:p w14:paraId="5DEA13D4" w14:textId="399A1C98" w:rsidR="00631C83" w:rsidRPr="00F91C51" w:rsidRDefault="005D74D9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35D85E84" wp14:editId="3DB1E538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9683</wp:posOffset>
                      </wp:positionV>
                      <wp:extent cx="123825" cy="123825"/>
                      <wp:effectExtent l="0" t="0" r="28575" b="28575"/>
                      <wp:wrapNone/>
                      <wp:docPr id="13" name="Rectangle 1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D8BADD" id="Rectangle 13" o:spid="_x0000_s1026" alt="&quot;&quot;" style="position:absolute;margin-left:12.6pt;margin-top:2.35pt;width:9.75pt;height:9.7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22E298FD" w14:textId="61EB872E" w:rsidR="00631C83" w:rsidRPr="00F91C51" w:rsidRDefault="00DB1B1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2CA83DE8" wp14:editId="6CB37A1F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9683</wp:posOffset>
                      </wp:positionV>
                      <wp:extent cx="123825" cy="123825"/>
                      <wp:effectExtent l="0" t="0" r="28575" b="28575"/>
                      <wp:wrapNone/>
                      <wp:docPr id="14" name="Rectangle 1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CCB5A7" id="Rectangle 14" o:spid="_x0000_s1026" alt="&quot;&quot;" style="position:absolute;margin-left:12.6pt;margin-top:2.35pt;width:9.75pt;height:9.7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34A04B5F" w14:textId="0495FB78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0478464C" w14:textId="7AE6EC15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631C83" w:rsidRPr="00F91C51" w14:paraId="36B4BD3E" w14:textId="77777777" w:rsidTr="00815292">
        <w:trPr>
          <w:trHeight w:val="526"/>
        </w:trPr>
        <w:tc>
          <w:tcPr>
            <w:tcW w:w="900" w:type="dxa"/>
          </w:tcPr>
          <w:p w14:paraId="3D7B6FCF" w14:textId="11A8905B" w:rsidR="00631C83" w:rsidRPr="00F91C51" w:rsidRDefault="005D74D9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50DFCDB8" wp14:editId="3C60DCDD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9048</wp:posOffset>
                      </wp:positionV>
                      <wp:extent cx="123825" cy="123825"/>
                      <wp:effectExtent l="0" t="0" r="28575" b="28575"/>
                      <wp:wrapNone/>
                      <wp:docPr id="15" name="Rectangle 1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E20410" id="Rectangle 15" o:spid="_x0000_s1026" alt="&quot;&quot;" style="position:absolute;margin-left:12.6pt;margin-top:2.3pt;width:9.75pt;height:9.7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H+NK+j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4B141111" w14:textId="6FFE2383" w:rsidR="00631C83" w:rsidRPr="00F91C51" w:rsidRDefault="00DB1B1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22B0055D" wp14:editId="6B05EFD0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9048</wp:posOffset>
                      </wp:positionV>
                      <wp:extent cx="123825" cy="123825"/>
                      <wp:effectExtent l="0" t="0" r="28575" b="28575"/>
                      <wp:wrapNone/>
                      <wp:docPr id="19" name="Rectangle 1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7A8129" id="Rectangle 19" o:spid="_x0000_s1026" alt="&quot;&quot;" style="position:absolute;margin-left:12.6pt;margin-top:2.3pt;width:9.75pt;height:9.7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H+NK+j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7F223121" w14:textId="480E5048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5DC3AC45" w14:textId="2A9DF347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631C83" w:rsidRPr="00F91C51" w14:paraId="465F6164" w14:textId="77777777" w:rsidTr="00815292">
        <w:trPr>
          <w:trHeight w:val="454"/>
        </w:trPr>
        <w:tc>
          <w:tcPr>
            <w:tcW w:w="900" w:type="dxa"/>
          </w:tcPr>
          <w:p w14:paraId="1028C461" w14:textId="13792521" w:rsidR="00631C83" w:rsidRPr="00F91C51" w:rsidRDefault="005D74D9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6D7E924F" wp14:editId="5DCDDD1F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8413</wp:posOffset>
                      </wp:positionV>
                      <wp:extent cx="123825" cy="123825"/>
                      <wp:effectExtent l="0" t="0" r="28575" b="28575"/>
                      <wp:wrapNone/>
                      <wp:docPr id="16" name="Rectangle 1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D689A5" id="Rectangle 16" o:spid="_x0000_s1026" alt="&quot;&quot;" style="position:absolute;margin-left:12.6pt;margin-top:2.25pt;width:9.75pt;height:9.7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D4zGrT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4C6BDD0A" w14:textId="1CA567FF" w:rsidR="00631C83" w:rsidRPr="00F91C51" w:rsidRDefault="00DB1B1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7FB3511A" wp14:editId="3DA8D118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8413</wp:posOffset>
                      </wp:positionV>
                      <wp:extent cx="123825" cy="123825"/>
                      <wp:effectExtent l="0" t="0" r="28575" b="28575"/>
                      <wp:wrapNone/>
                      <wp:docPr id="22" name="Rectangle 2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345760" id="Rectangle 22" o:spid="_x0000_s1026" alt="&quot;&quot;" style="position:absolute;margin-left:12.6pt;margin-top:2.25pt;width:9.75pt;height:9.75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D4zGrT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40FE2856" w14:textId="7C140BCA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715E368B" w14:textId="77777777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631C83" w:rsidRPr="00F91C51" w14:paraId="30583955" w14:textId="77777777" w:rsidTr="00815292">
        <w:trPr>
          <w:trHeight w:val="517"/>
        </w:trPr>
        <w:tc>
          <w:tcPr>
            <w:tcW w:w="900" w:type="dxa"/>
          </w:tcPr>
          <w:p w14:paraId="4A0E6F45" w14:textId="3D748188" w:rsidR="00631C83" w:rsidRPr="00F91C51" w:rsidRDefault="005D74D9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645AF1A2" wp14:editId="106A4F9A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7778</wp:posOffset>
                      </wp:positionV>
                      <wp:extent cx="123825" cy="123825"/>
                      <wp:effectExtent l="0" t="0" r="28575" b="28575"/>
                      <wp:wrapNone/>
                      <wp:docPr id="18" name="Rectangle 1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09FFA9" id="Rectangle 18" o:spid="_x0000_s1026" alt="&quot;&quot;" style="position:absolute;margin-left:12.6pt;margin-top:2.2pt;width:9.75pt;height:9.7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Lgfg0T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0B9A9798" w14:textId="1FBE4861" w:rsidR="00631C83" w:rsidRPr="00F91C51" w:rsidRDefault="00DB1B1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1A860B28" wp14:editId="597C7E2B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7778</wp:posOffset>
                      </wp:positionV>
                      <wp:extent cx="123825" cy="123825"/>
                      <wp:effectExtent l="0" t="0" r="28575" b="28575"/>
                      <wp:wrapNone/>
                      <wp:docPr id="21" name="Rectangle 2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6FD299" id="Rectangle 21" o:spid="_x0000_s1026" alt="&quot;&quot;" style="position:absolute;margin-left:12.6pt;margin-top:2.2pt;width:9.75pt;height:9.75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Lgfg0T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3B52F242" w14:textId="57A9A7F6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7824A198" w14:textId="77777777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631C83" w:rsidRPr="00F91C51" w14:paraId="30E1D47E" w14:textId="77777777" w:rsidTr="00815292">
        <w:trPr>
          <w:trHeight w:val="526"/>
        </w:trPr>
        <w:tc>
          <w:tcPr>
            <w:tcW w:w="900" w:type="dxa"/>
          </w:tcPr>
          <w:p w14:paraId="34DF5910" w14:textId="161E0939" w:rsidR="00631C83" w:rsidRPr="00F91C51" w:rsidRDefault="00576E93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42FE3411" wp14:editId="331FC578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7305</wp:posOffset>
                      </wp:positionV>
                      <wp:extent cx="123825" cy="123825"/>
                      <wp:effectExtent l="0" t="0" r="28575" b="28575"/>
                      <wp:wrapNone/>
                      <wp:docPr id="17" name="Rectangle 1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A3F5DC" id="Rectangle 17" o:spid="_x0000_s1026" alt="&quot;&quot;" style="position:absolute;margin-left:12.6pt;margin-top:2.15pt;width:9.75pt;height:9.7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35A56A64" w14:textId="036960C8" w:rsidR="00631C83" w:rsidRPr="00F91C51" w:rsidRDefault="00DB1B1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075F0EDC" wp14:editId="712BA9D8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7143</wp:posOffset>
                      </wp:positionV>
                      <wp:extent cx="123825" cy="123825"/>
                      <wp:effectExtent l="0" t="0" r="28575" b="28575"/>
                      <wp:wrapNone/>
                      <wp:docPr id="20" name="Rectangle 2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1A4F38" id="Rectangle 20" o:spid="_x0000_s1026" alt="&quot;&quot;" style="position:absolute;margin-left:12.6pt;margin-top:2.15pt;width:9.75pt;height:9.75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464A896C" w14:textId="3D2AFFD5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3486C289" w14:textId="1C234424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631C83" w:rsidRPr="00F91C51" w14:paraId="0A3CC635" w14:textId="77777777" w:rsidTr="00815292">
        <w:trPr>
          <w:trHeight w:val="544"/>
        </w:trPr>
        <w:tc>
          <w:tcPr>
            <w:tcW w:w="900" w:type="dxa"/>
          </w:tcPr>
          <w:p w14:paraId="5749201B" w14:textId="253F7E44" w:rsidR="00631C83" w:rsidRPr="00F91C51" w:rsidRDefault="005D74D9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E2F88CC" wp14:editId="7B471633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6508</wp:posOffset>
                      </wp:positionV>
                      <wp:extent cx="123825" cy="123825"/>
                      <wp:effectExtent l="0" t="0" r="28575" b="28575"/>
                      <wp:wrapNone/>
                      <wp:docPr id="9" name="Rectangle 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264177" id="Rectangle 9" o:spid="_x0000_s1026" alt="&quot;&quot;" style="position:absolute;margin-left:12.6pt;margin-top:2.1pt;width:9.75pt;height:9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F1zKRz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2035A610" w14:textId="2D884473" w:rsidR="00631C83" w:rsidRPr="00F91C51" w:rsidRDefault="00C901C0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90F98EA" wp14:editId="1D2BF82B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6508</wp:posOffset>
                      </wp:positionV>
                      <wp:extent cx="123825" cy="123825"/>
                      <wp:effectExtent l="0" t="0" r="28575" b="28575"/>
                      <wp:wrapNone/>
                      <wp:docPr id="8" name="Rectangle 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6F1A5A" id="Rectangle 8" o:spid="_x0000_s1026" alt="&quot;&quot;" style="position:absolute;margin-left:12.6pt;margin-top:2.1pt;width:9.75pt;height:9.7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F1zKRz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3886FD97" w14:textId="6AD22E12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2DBB6C76" w14:textId="77777777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</w:tbl>
    <w:p w14:paraId="69EBD3B4" w14:textId="23ADD27E" w:rsidR="00470062" w:rsidRPr="00F91C51" w:rsidRDefault="00470062" w:rsidP="00EE13F3">
      <w:pPr>
        <w:widowControl w:val="0"/>
        <w:rPr>
          <w:snapToGrid w:val="0"/>
          <w:color w:val="000000"/>
        </w:rPr>
      </w:pPr>
    </w:p>
    <w:tbl>
      <w:tblPr>
        <w:tblStyle w:val="TableGrid"/>
        <w:tblW w:w="10530" w:type="dxa"/>
        <w:tblInd w:w="-185" w:type="dxa"/>
        <w:tblLook w:val="04A0" w:firstRow="1" w:lastRow="0" w:firstColumn="1" w:lastColumn="0" w:noHBand="0" w:noVBand="1"/>
      </w:tblPr>
      <w:tblGrid>
        <w:gridCol w:w="5400"/>
        <w:gridCol w:w="5130"/>
      </w:tblGrid>
      <w:tr w:rsidR="00A91490" w:rsidRPr="00F91C51" w14:paraId="05E06A7A" w14:textId="77777777" w:rsidTr="00815292">
        <w:trPr>
          <w:trHeight w:val="517"/>
        </w:trPr>
        <w:tc>
          <w:tcPr>
            <w:tcW w:w="5400" w:type="dxa"/>
            <w:shd w:val="clear" w:color="auto" w:fill="D9D9D9" w:themeFill="background1" w:themeFillShade="D9"/>
          </w:tcPr>
          <w:p w14:paraId="601941CC" w14:textId="2A02CFBC" w:rsidR="00A91490" w:rsidRPr="00F91C51" w:rsidRDefault="00A91490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Attest</w:t>
            </w:r>
            <w:r w:rsidR="000C6127" w:rsidRPr="00F91C51">
              <w:rPr>
                <w:b/>
                <w:bCs/>
                <w:snapToGrid w:val="0"/>
                <w:color w:val="000000"/>
              </w:rPr>
              <w:t>ation</w:t>
            </w:r>
            <w:r w:rsidRPr="00F91C51">
              <w:rPr>
                <w:b/>
                <w:bCs/>
                <w:snapToGrid w:val="0"/>
                <w:color w:val="000000"/>
              </w:rPr>
              <w:t xml:space="preserve"> </w:t>
            </w:r>
            <w:r w:rsidR="007E46A4" w:rsidRPr="00F91C51">
              <w:rPr>
                <w:b/>
                <w:bCs/>
                <w:snapToGrid w:val="0"/>
                <w:color w:val="000000"/>
              </w:rPr>
              <w:t>by Secretary of Governing Body</w:t>
            </w:r>
          </w:p>
        </w:tc>
        <w:tc>
          <w:tcPr>
            <w:tcW w:w="5130" w:type="dxa"/>
          </w:tcPr>
          <w:p w14:paraId="43FE17B6" w14:textId="77777777" w:rsidR="00A91490" w:rsidRPr="00F91C51" w:rsidRDefault="00A91490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112F0E" w:rsidRPr="00F91C51" w14:paraId="3E897C64" w14:textId="77777777" w:rsidTr="00815292">
        <w:trPr>
          <w:trHeight w:val="436"/>
        </w:trPr>
        <w:tc>
          <w:tcPr>
            <w:tcW w:w="5400" w:type="dxa"/>
            <w:shd w:val="clear" w:color="auto" w:fill="D9D9D9" w:themeFill="background1" w:themeFillShade="D9"/>
          </w:tcPr>
          <w:p w14:paraId="5958D517" w14:textId="2C9E87F9" w:rsidR="00112F0E" w:rsidRPr="00F91C51" w:rsidRDefault="00112F0E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Date</w:t>
            </w:r>
          </w:p>
        </w:tc>
        <w:tc>
          <w:tcPr>
            <w:tcW w:w="5130" w:type="dxa"/>
          </w:tcPr>
          <w:p w14:paraId="049E0DF1" w14:textId="3B65DE54" w:rsidR="00112F0E" w:rsidRPr="00F91C51" w:rsidRDefault="00112F0E" w:rsidP="00EE13F3">
            <w:pPr>
              <w:widowControl w:val="0"/>
              <w:jc w:val="center"/>
              <w:rPr>
                <w:snapToGrid w:val="0"/>
                <w:color w:val="000000"/>
              </w:rPr>
            </w:pPr>
          </w:p>
        </w:tc>
      </w:tr>
    </w:tbl>
    <w:p w14:paraId="481A93D0" w14:textId="1F7CDCBB" w:rsidR="0016504A" w:rsidRPr="00F91C51" w:rsidRDefault="0016504A" w:rsidP="00EE13F3">
      <w:pPr>
        <w:widowControl w:val="0"/>
        <w:jc w:val="center"/>
        <w:rPr>
          <w:b/>
        </w:rPr>
      </w:pPr>
    </w:p>
    <w:p w14:paraId="142CA317" w14:textId="22EF9B8B" w:rsidR="0016504A" w:rsidRPr="00F91C51" w:rsidRDefault="0016504A" w:rsidP="00EE13F3">
      <w:pPr>
        <w:rPr>
          <w:b/>
        </w:rPr>
      </w:pPr>
    </w:p>
    <w:sectPr w:rsidR="0016504A" w:rsidRPr="00F91C51" w:rsidSect="00A570D3">
      <w:headerReference w:type="default" r:id="rId11"/>
      <w:type w:val="continuous"/>
      <w:pgSz w:w="12240" w:h="15840" w:code="1"/>
      <w:pgMar w:top="994" w:right="1080" w:bottom="994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35EA8C" w14:textId="77777777" w:rsidR="00C17714" w:rsidRDefault="00C17714">
      <w:r>
        <w:separator/>
      </w:r>
    </w:p>
  </w:endnote>
  <w:endnote w:type="continuationSeparator" w:id="0">
    <w:p w14:paraId="6C11A1EC" w14:textId="77777777" w:rsidR="00C17714" w:rsidRDefault="00C177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519086" w14:textId="77777777" w:rsidR="00C17714" w:rsidRDefault="00C17714">
      <w:r>
        <w:separator/>
      </w:r>
    </w:p>
  </w:footnote>
  <w:footnote w:type="continuationSeparator" w:id="0">
    <w:p w14:paraId="3AFF1A6C" w14:textId="77777777" w:rsidR="00C17714" w:rsidRDefault="00C177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E33E3" w14:textId="77777777" w:rsidR="00B1047A" w:rsidRDefault="00B1047A">
    <w:pPr>
      <w:pStyle w:val="Header"/>
    </w:pP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137A3"/>
    <w:multiLevelType w:val="hybridMultilevel"/>
    <w:tmpl w:val="583427D8"/>
    <w:lvl w:ilvl="0" w:tplc="8B1634B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4FA3CD0"/>
    <w:multiLevelType w:val="hybridMultilevel"/>
    <w:tmpl w:val="83ACC10E"/>
    <w:lvl w:ilvl="0" w:tplc="789EDF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4B2AFD"/>
    <w:multiLevelType w:val="hybridMultilevel"/>
    <w:tmpl w:val="8FA8BBDE"/>
    <w:lvl w:ilvl="0" w:tplc="599AF278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361FDB"/>
    <w:multiLevelType w:val="hybridMultilevel"/>
    <w:tmpl w:val="796A4310"/>
    <w:lvl w:ilvl="0" w:tplc="77BE31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2E3E6D"/>
    <w:multiLevelType w:val="hybridMultilevel"/>
    <w:tmpl w:val="796A4310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D552AA"/>
    <w:multiLevelType w:val="hybridMultilevel"/>
    <w:tmpl w:val="6122AC7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E714B3"/>
    <w:multiLevelType w:val="hybridMultilevel"/>
    <w:tmpl w:val="7BA0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EE147E"/>
    <w:multiLevelType w:val="hybridMultilevel"/>
    <w:tmpl w:val="41DA9A60"/>
    <w:lvl w:ilvl="0" w:tplc="6D6072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BB162F"/>
    <w:multiLevelType w:val="hybridMultilevel"/>
    <w:tmpl w:val="6C847344"/>
    <w:lvl w:ilvl="0" w:tplc="D592CB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6026514">
    <w:abstractNumId w:val="0"/>
  </w:num>
  <w:num w:numId="2" w16cid:durableId="1218053186">
    <w:abstractNumId w:val="5"/>
  </w:num>
  <w:num w:numId="3" w16cid:durableId="1059935191">
    <w:abstractNumId w:val="6"/>
  </w:num>
  <w:num w:numId="4" w16cid:durableId="1292439577">
    <w:abstractNumId w:val="1"/>
  </w:num>
  <w:num w:numId="5" w16cid:durableId="743066941">
    <w:abstractNumId w:val="8"/>
  </w:num>
  <w:num w:numId="6" w16cid:durableId="953831780">
    <w:abstractNumId w:val="2"/>
  </w:num>
  <w:num w:numId="7" w16cid:durableId="1367289329">
    <w:abstractNumId w:val="3"/>
  </w:num>
  <w:num w:numId="8" w16cid:durableId="361369721">
    <w:abstractNumId w:val="4"/>
  </w:num>
  <w:num w:numId="9" w16cid:durableId="3913446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sDQyNLI0MTc3MbBQ0lEKTi0uzszPAykwrAUAcJfL3SwAAAA="/>
  </w:docVars>
  <w:rsids>
    <w:rsidRoot w:val="003558E6"/>
    <w:rsid w:val="00001B50"/>
    <w:rsid w:val="000032EB"/>
    <w:rsid w:val="00007F2C"/>
    <w:rsid w:val="0002374A"/>
    <w:rsid w:val="0002510A"/>
    <w:rsid w:val="000252C3"/>
    <w:rsid w:val="0003076F"/>
    <w:rsid w:val="00033A21"/>
    <w:rsid w:val="00035594"/>
    <w:rsid w:val="0003576B"/>
    <w:rsid w:val="00037212"/>
    <w:rsid w:val="00040425"/>
    <w:rsid w:val="00042836"/>
    <w:rsid w:val="00042FD4"/>
    <w:rsid w:val="00050ED2"/>
    <w:rsid w:val="00051926"/>
    <w:rsid w:val="00051E0E"/>
    <w:rsid w:val="00061669"/>
    <w:rsid w:val="00064760"/>
    <w:rsid w:val="000679FF"/>
    <w:rsid w:val="00067D95"/>
    <w:rsid w:val="000715E5"/>
    <w:rsid w:val="00075B46"/>
    <w:rsid w:val="00082830"/>
    <w:rsid w:val="00083AC5"/>
    <w:rsid w:val="00095120"/>
    <w:rsid w:val="000951B3"/>
    <w:rsid w:val="00096F73"/>
    <w:rsid w:val="00097414"/>
    <w:rsid w:val="000A1BE7"/>
    <w:rsid w:val="000A2623"/>
    <w:rsid w:val="000A2AA0"/>
    <w:rsid w:val="000A4A2C"/>
    <w:rsid w:val="000A66D7"/>
    <w:rsid w:val="000A6D88"/>
    <w:rsid w:val="000A7D4A"/>
    <w:rsid w:val="000B4676"/>
    <w:rsid w:val="000B538A"/>
    <w:rsid w:val="000B6493"/>
    <w:rsid w:val="000C4164"/>
    <w:rsid w:val="000C47E7"/>
    <w:rsid w:val="000C6127"/>
    <w:rsid w:val="000D5B8D"/>
    <w:rsid w:val="000E58E5"/>
    <w:rsid w:val="000E5A11"/>
    <w:rsid w:val="000F11E2"/>
    <w:rsid w:val="000F1A4B"/>
    <w:rsid w:val="000F2E02"/>
    <w:rsid w:val="000F47A4"/>
    <w:rsid w:val="00105238"/>
    <w:rsid w:val="0010759F"/>
    <w:rsid w:val="00107EB9"/>
    <w:rsid w:val="00112F0E"/>
    <w:rsid w:val="00116A05"/>
    <w:rsid w:val="001175A8"/>
    <w:rsid w:val="00122D90"/>
    <w:rsid w:val="00123E52"/>
    <w:rsid w:val="001319E3"/>
    <w:rsid w:val="00141486"/>
    <w:rsid w:val="0014358D"/>
    <w:rsid w:val="001449DA"/>
    <w:rsid w:val="00150537"/>
    <w:rsid w:val="001519BA"/>
    <w:rsid w:val="00154067"/>
    <w:rsid w:val="00154BC3"/>
    <w:rsid w:val="001561B6"/>
    <w:rsid w:val="00161482"/>
    <w:rsid w:val="00161F25"/>
    <w:rsid w:val="00163CAC"/>
    <w:rsid w:val="0016504A"/>
    <w:rsid w:val="00166A81"/>
    <w:rsid w:val="00166B13"/>
    <w:rsid w:val="00172AB6"/>
    <w:rsid w:val="00173C7E"/>
    <w:rsid w:val="00174EAB"/>
    <w:rsid w:val="00185D19"/>
    <w:rsid w:val="001951ED"/>
    <w:rsid w:val="0019598A"/>
    <w:rsid w:val="00197C74"/>
    <w:rsid w:val="001A0969"/>
    <w:rsid w:val="001A220D"/>
    <w:rsid w:val="001A2682"/>
    <w:rsid w:val="001A42B9"/>
    <w:rsid w:val="001A53C5"/>
    <w:rsid w:val="001A72D6"/>
    <w:rsid w:val="001B014C"/>
    <w:rsid w:val="001B457E"/>
    <w:rsid w:val="001B74A3"/>
    <w:rsid w:val="001C2C0A"/>
    <w:rsid w:val="001C5BC4"/>
    <w:rsid w:val="001E2470"/>
    <w:rsid w:val="001F358E"/>
    <w:rsid w:val="00201E8D"/>
    <w:rsid w:val="00205C6F"/>
    <w:rsid w:val="00206B37"/>
    <w:rsid w:val="0020742E"/>
    <w:rsid w:val="00211AED"/>
    <w:rsid w:val="00213F1C"/>
    <w:rsid w:val="0021451D"/>
    <w:rsid w:val="00221B9C"/>
    <w:rsid w:val="002221C9"/>
    <w:rsid w:val="00222665"/>
    <w:rsid w:val="002301D8"/>
    <w:rsid w:val="0023362D"/>
    <w:rsid w:val="00236645"/>
    <w:rsid w:val="0023775B"/>
    <w:rsid w:val="00237827"/>
    <w:rsid w:val="00252A29"/>
    <w:rsid w:val="00254FFC"/>
    <w:rsid w:val="00265A52"/>
    <w:rsid w:val="0026703F"/>
    <w:rsid w:val="0028062B"/>
    <w:rsid w:val="00280C0A"/>
    <w:rsid w:val="00280CFE"/>
    <w:rsid w:val="00283989"/>
    <w:rsid w:val="0028467C"/>
    <w:rsid w:val="00291A12"/>
    <w:rsid w:val="00293FD9"/>
    <w:rsid w:val="00296553"/>
    <w:rsid w:val="002974AD"/>
    <w:rsid w:val="002A1A73"/>
    <w:rsid w:val="002A4820"/>
    <w:rsid w:val="002A6E6D"/>
    <w:rsid w:val="002B134B"/>
    <w:rsid w:val="002C0D0F"/>
    <w:rsid w:val="002C3F93"/>
    <w:rsid w:val="002C5BC5"/>
    <w:rsid w:val="002D0EE0"/>
    <w:rsid w:val="002D2139"/>
    <w:rsid w:val="002D2A5C"/>
    <w:rsid w:val="002D7CA2"/>
    <w:rsid w:val="002E3798"/>
    <w:rsid w:val="002E536B"/>
    <w:rsid w:val="002F0C92"/>
    <w:rsid w:val="00301E38"/>
    <w:rsid w:val="003049DE"/>
    <w:rsid w:val="00304E84"/>
    <w:rsid w:val="003127AD"/>
    <w:rsid w:val="00312DCE"/>
    <w:rsid w:val="00313A4F"/>
    <w:rsid w:val="00315F9D"/>
    <w:rsid w:val="00316786"/>
    <w:rsid w:val="003224EA"/>
    <w:rsid w:val="0032320F"/>
    <w:rsid w:val="0032644B"/>
    <w:rsid w:val="00331A0D"/>
    <w:rsid w:val="003338AF"/>
    <w:rsid w:val="00334E33"/>
    <w:rsid w:val="00336200"/>
    <w:rsid w:val="00336544"/>
    <w:rsid w:val="00345C2F"/>
    <w:rsid w:val="00352474"/>
    <w:rsid w:val="00353242"/>
    <w:rsid w:val="00353281"/>
    <w:rsid w:val="003554BC"/>
    <w:rsid w:val="003558E6"/>
    <w:rsid w:val="00360B55"/>
    <w:rsid w:val="0036218B"/>
    <w:rsid w:val="003654D2"/>
    <w:rsid w:val="003679D2"/>
    <w:rsid w:val="00370A38"/>
    <w:rsid w:val="003743F3"/>
    <w:rsid w:val="00382F49"/>
    <w:rsid w:val="003851D0"/>
    <w:rsid w:val="00386D02"/>
    <w:rsid w:val="0038769C"/>
    <w:rsid w:val="00392CA3"/>
    <w:rsid w:val="00393366"/>
    <w:rsid w:val="003A25F9"/>
    <w:rsid w:val="003A2E1A"/>
    <w:rsid w:val="003A34B3"/>
    <w:rsid w:val="003A517C"/>
    <w:rsid w:val="003A68FC"/>
    <w:rsid w:val="003A6F3A"/>
    <w:rsid w:val="003A7774"/>
    <w:rsid w:val="003B0C0E"/>
    <w:rsid w:val="003B1AFD"/>
    <w:rsid w:val="003B3B01"/>
    <w:rsid w:val="003B4783"/>
    <w:rsid w:val="003D0BED"/>
    <w:rsid w:val="003D1139"/>
    <w:rsid w:val="003D3690"/>
    <w:rsid w:val="003E02DE"/>
    <w:rsid w:val="003E390E"/>
    <w:rsid w:val="003E45FA"/>
    <w:rsid w:val="003E6709"/>
    <w:rsid w:val="003F0ECC"/>
    <w:rsid w:val="003F2224"/>
    <w:rsid w:val="003F6D57"/>
    <w:rsid w:val="003F7A9F"/>
    <w:rsid w:val="0040073F"/>
    <w:rsid w:val="00401F73"/>
    <w:rsid w:val="004054E9"/>
    <w:rsid w:val="00405587"/>
    <w:rsid w:val="00412E66"/>
    <w:rsid w:val="00416B79"/>
    <w:rsid w:val="004175A2"/>
    <w:rsid w:val="0042075E"/>
    <w:rsid w:val="00425F6D"/>
    <w:rsid w:val="0043064F"/>
    <w:rsid w:val="00440021"/>
    <w:rsid w:val="00440AD3"/>
    <w:rsid w:val="0044273F"/>
    <w:rsid w:val="004436D6"/>
    <w:rsid w:val="004451EC"/>
    <w:rsid w:val="00450F4D"/>
    <w:rsid w:val="00453ACD"/>
    <w:rsid w:val="004543D6"/>
    <w:rsid w:val="00457DA0"/>
    <w:rsid w:val="00460A91"/>
    <w:rsid w:val="00460B85"/>
    <w:rsid w:val="0046326F"/>
    <w:rsid w:val="00470062"/>
    <w:rsid w:val="00470EF4"/>
    <w:rsid w:val="00471B5D"/>
    <w:rsid w:val="00471D46"/>
    <w:rsid w:val="00473DC6"/>
    <w:rsid w:val="0047796D"/>
    <w:rsid w:val="0048113C"/>
    <w:rsid w:val="00482A25"/>
    <w:rsid w:val="00482C8E"/>
    <w:rsid w:val="004854B7"/>
    <w:rsid w:val="0049029A"/>
    <w:rsid w:val="004903FB"/>
    <w:rsid w:val="00496C1A"/>
    <w:rsid w:val="004A002C"/>
    <w:rsid w:val="004A3FAA"/>
    <w:rsid w:val="004B00D6"/>
    <w:rsid w:val="004B024E"/>
    <w:rsid w:val="004B15C5"/>
    <w:rsid w:val="004B20EB"/>
    <w:rsid w:val="004B5983"/>
    <w:rsid w:val="004C5BDF"/>
    <w:rsid w:val="004C73A1"/>
    <w:rsid w:val="004D18D9"/>
    <w:rsid w:val="004D5921"/>
    <w:rsid w:val="004D5FAD"/>
    <w:rsid w:val="004D7253"/>
    <w:rsid w:val="004E632E"/>
    <w:rsid w:val="004E76F5"/>
    <w:rsid w:val="004E78C6"/>
    <w:rsid w:val="00500761"/>
    <w:rsid w:val="00500E4A"/>
    <w:rsid w:val="00504319"/>
    <w:rsid w:val="00504AAA"/>
    <w:rsid w:val="0050723E"/>
    <w:rsid w:val="00511755"/>
    <w:rsid w:val="0051222E"/>
    <w:rsid w:val="0051271F"/>
    <w:rsid w:val="0051306D"/>
    <w:rsid w:val="00513930"/>
    <w:rsid w:val="00517883"/>
    <w:rsid w:val="005179D8"/>
    <w:rsid w:val="0052054E"/>
    <w:rsid w:val="00533D14"/>
    <w:rsid w:val="00551A3B"/>
    <w:rsid w:val="00551C18"/>
    <w:rsid w:val="00555E0E"/>
    <w:rsid w:val="00561891"/>
    <w:rsid w:val="005648F0"/>
    <w:rsid w:val="005660AF"/>
    <w:rsid w:val="005663F0"/>
    <w:rsid w:val="00566C08"/>
    <w:rsid w:val="005703EC"/>
    <w:rsid w:val="00571FB3"/>
    <w:rsid w:val="005720BA"/>
    <w:rsid w:val="00574F4B"/>
    <w:rsid w:val="00576E93"/>
    <w:rsid w:val="00577188"/>
    <w:rsid w:val="00581488"/>
    <w:rsid w:val="00581E23"/>
    <w:rsid w:val="0058484D"/>
    <w:rsid w:val="005936B5"/>
    <w:rsid w:val="00595F1C"/>
    <w:rsid w:val="005A0A00"/>
    <w:rsid w:val="005A17E4"/>
    <w:rsid w:val="005A209D"/>
    <w:rsid w:val="005A4FEB"/>
    <w:rsid w:val="005A79FF"/>
    <w:rsid w:val="005B0EB5"/>
    <w:rsid w:val="005B0F5E"/>
    <w:rsid w:val="005B48AF"/>
    <w:rsid w:val="005B7A00"/>
    <w:rsid w:val="005B7B00"/>
    <w:rsid w:val="005C7167"/>
    <w:rsid w:val="005D648F"/>
    <w:rsid w:val="005D74D9"/>
    <w:rsid w:val="005E1C7B"/>
    <w:rsid w:val="005F09A4"/>
    <w:rsid w:val="005F1CA4"/>
    <w:rsid w:val="005F361E"/>
    <w:rsid w:val="00605B27"/>
    <w:rsid w:val="00607EEC"/>
    <w:rsid w:val="00612185"/>
    <w:rsid w:val="00613622"/>
    <w:rsid w:val="00617162"/>
    <w:rsid w:val="0062291D"/>
    <w:rsid w:val="0062374D"/>
    <w:rsid w:val="00624FCE"/>
    <w:rsid w:val="00626306"/>
    <w:rsid w:val="00630934"/>
    <w:rsid w:val="00631C83"/>
    <w:rsid w:val="006345B9"/>
    <w:rsid w:val="00634DD8"/>
    <w:rsid w:val="00637022"/>
    <w:rsid w:val="006405AD"/>
    <w:rsid w:val="0064091A"/>
    <w:rsid w:val="00647985"/>
    <w:rsid w:val="00650A0E"/>
    <w:rsid w:val="006515BC"/>
    <w:rsid w:val="00653A49"/>
    <w:rsid w:val="00654F97"/>
    <w:rsid w:val="0065569E"/>
    <w:rsid w:val="00662C2B"/>
    <w:rsid w:val="0066514E"/>
    <w:rsid w:val="00672384"/>
    <w:rsid w:val="00672A2F"/>
    <w:rsid w:val="00682787"/>
    <w:rsid w:val="00687341"/>
    <w:rsid w:val="006933AB"/>
    <w:rsid w:val="006939E0"/>
    <w:rsid w:val="00695E51"/>
    <w:rsid w:val="0069624D"/>
    <w:rsid w:val="006A4D23"/>
    <w:rsid w:val="006A69A9"/>
    <w:rsid w:val="006A75C6"/>
    <w:rsid w:val="006B77DA"/>
    <w:rsid w:val="006C08DD"/>
    <w:rsid w:val="006C5CE8"/>
    <w:rsid w:val="006D097D"/>
    <w:rsid w:val="006D10C9"/>
    <w:rsid w:val="006D4B10"/>
    <w:rsid w:val="006D57E1"/>
    <w:rsid w:val="006D7483"/>
    <w:rsid w:val="006F111F"/>
    <w:rsid w:val="006F190F"/>
    <w:rsid w:val="006F4425"/>
    <w:rsid w:val="006F7E2F"/>
    <w:rsid w:val="007001BE"/>
    <w:rsid w:val="0070323D"/>
    <w:rsid w:val="00704F02"/>
    <w:rsid w:val="00711069"/>
    <w:rsid w:val="00711179"/>
    <w:rsid w:val="007158B5"/>
    <w:rsid w:val="0071792E"/>
    <w:rsid w:val="0072139A"/>
    <w:rsid w:val="00727C5D"/>
    <w:rsid w:val="00733F25"/>
    <w:rsid w:val="0073614F"/>
    <w:rsid w:val="007374D0"/>
    <w:rsid w:val="00740774"/>
    <w:rsid w:val="007413F9"/>
    <w:rsid w:val="00741D12"/>
    <w:rsid w:val="00745BAA"/>
    <w:rsid w:val="00746024"/>
    <w:rsid w:val="00751D96"/>
    <w:rsid w:val="00752A27"/>
    <w:rsid w:val="00761584"/>
    <w:rsid w:val="00762966"/>
    <w:rsid w:val="00763B47"/>
    <w:rsid w:val="00763E9C"/>
    <w:rsid w:val="00765BD2"/>
    <w:rsid w:val="00767BC1"/>
    <w:rsid w:val="00773AC2"/>
    <w:rsid w:val="00775BF1"/>
    <w:rsid w:val="007769D8"/>
    <w:rsid w:val="00781C2A"/>
    <w:rsid w:val="00781CE0"/>
    <w:rsid w:val="00782E21"/>
    <w:rsid w:val="00785927"/>
    <w:rsid w:val="00787D1A"/>
    <w:rsid w:val="00787EFF"/>
    <w:rsid w:val="007916F2"/>
    <w:rsid w:val="007972EA"/>
    <w:rsid w:val="0079785C"/>
    <w:rsid w:val="007A3944"/>
    <w:rsid w:val="007A746B"/>
    <w:rsid w:val="007B115A"/>
    <w:rsid w:val="007B4315"/>
    <w:rsid w:val="007B497D"/>
    <w:rsid w:val="007C447C"/>
    <w:rsid w:val="007C62F8"/>
    <w:rsid w:val="007C68F2"/>
    <w:rsid w:val="007C7495"/>
    <w:rsid w:val="007D1788"/>
    <w:rsid w:val="007D2E60"/>
    <w:rsid w:val="007D3A80"/>
    <w:rsid w:val="007E3F87"/>
    <w:rsid w:val="007E46A4"/>
    <w:rsid w:val="007E5766"/>
    <w:rsid w:val="007E5C2D"/>
    <w:rsid w:val="007F0615"/>
    <w:rsid w:val="007F1368"/>
    <w:rsid w:val="007F2FEB"/>
    <w:rsid w:val="007F7143"/>
    <w:rsid w:val="00803B2C"/>
    <w:rsid w:val="00807397"/>
    <w:rsid w:val="00813AF7"/>
    <w:rsid w:val="00815292"/>
    <w:rsid w:val="00817E17"/>
    <w:rsid w:val="00820239"/>
    <w:rsid w:val="008202CE"/>
    <w:rsid w:val="008228E4"/>
    <w:rsid w:val="00823D60"/>
    <w:rsid w:val="008273B3"/>
    <w:rsid w:val="00835865"/>
    <w:rsid w:val="008369BA"/>
    <w:rsid w:val="0083731D"/>
    <w:rsid w:val="00840764"/>
    <w:rsid w:val="0084199E"/>
    <w:rsid w:val="0085283B"/>
    <w:rsid w:val="00857B64"/>
    <w:rsid w:val="00860DDF"/>
    <w:rsid w:val="00866859"/>
    <w:rsid w:val="00866F96"/>
    <w:rsid w:val="00877489"/>
    <w:rsid w:val="00881062"/>
    <w:rsid w:val="00892B0D"/>
    <w:rsid w:val="00892B6E"/>
    <w:rsid w:val="008A3AFB"/>
    <w:rsid w:val="008A6C29"/>
    <w:rsid w:val="008A7F95"/>
    <w:rsid w:val="008C1100"/>
    <w:rsid w:val="008C2CA8"/>
    <w:rsid w:val="008C34D9"/>
    <w:rsid w:val="008C579B"/>
    <w:rsid w:val="008D0C74"/>
    <w:rsid w:val="008D26F8"/>
    <w:rsid w:val="008E5ABB"/>
    <w:rsid w:val="008E623D"/>
    <w:rsid w:val="008E7038"/>
    <w:rsid w:val="008F01DA"/>
    <w:rsid w:val="008F0FE7"/>
    <w:rsid w:val="008F23BF"/>
    <w:rsid w:val="008F6A66"/>
    <w:rsid w:val="008F72E3"/>
    <w:rsid w:val="009031FE"/>
    <w:rsid w:val="00903662"/>
    <w:rsid w:val="009050A3"/>
    <w:rsid w:val="00907925"/>
    <w:rsid w:val="009100DB"/>
    <w:rsid w:val="009135FB"/>
    <w:rsid w:val="0091546D"/>
    <w:rsid w:val="00915C07"/>
    <w:rsid w:val="00917546"/>
    <w:rsid w:val="00922007"/>
    <w:rsid w:val="009261C0"/>
    <w:rsid w:val="00927C3A"/>
    <w:rsid w:val="00927D92"/>
    <w:rsid w:val="00930D86"/>
    <w:rsid w:val="00933314"/>
    <w:rsid w:val="0093372F"/>
    <w:rsid w:val="00936153"/>
    <w:rsid w:val="00936EB0"/>
    <w:rsid w:val="0094358C"/>
    <w:rsid w:val="009479C4"/>
    <w:rsid w:val="009503C6"/>
    <w:rsid w:val="00950F45"/>
    <w:rsid w:val="0095273D"/>
    <w:rsid w:val="0095453A"/>
    <w:rsid w:val="00957325"/>
    <w:rsid w:val="009600F1"/>
    <w:rsid w:val="00962219"/>
    <w:rsid w:val="00963589"/>
    <w:rsid w:val="009640FA"/>
    <w:rsid w:val="009654F0"/>
    <w:rsid w:val="009666F2"/>
    <w:rsid w:val="00970BAF"/>
    <w:rsid w:val="009710CB"/>
    <w:rsid w:val="0097178B"/>
    <w:rsid w:val="00976DB8"/>
    <w:rsid w:val="009771AE"/>
    <w:rsid w:val="009817A8"/>
    <w:rsid w:val="00984B9D"/>
    <w:rsid w:val="00985F76"/>
    <w:rsid w:val="00987C1A"/>
    <w:rsid w:val="00990DEC"/>
    <w:rsid w:val="00994097"/>
    <w:rsid w:val="00994DAB"/>
    <w:rsid w:val="009964AE"/>
    <w:rsid w:val="009A0477"/>
    <w:rsid w:val="009A2152"/>
    <w:rsid w:val="009A3E7E"/>
    <w:rsid w:val="009A535D"/>
    <w:rsid w:val="009A6152"/>
    <w:rsid w:val="009B517B"/>
    <w:rsid w:val="009B688D"/>
    <w:rsid w:val="009C0FE5"/>
    <w:rsid w:val="009C2D27"/>
    <w:rsid w:val="009C3CC8"/>
    <w:rsid w:val="009D1357"/>
    <w:rsid w:val="009D1810"/>
    <w:rsid w:val="009D1A99"/>
    <w:rsid w:val="009D2C9F"/>
    <w:rsid w:val="009D4DAC"/>
    <w:rsid w:val="009D5682"/>
    <w:rsid w:val="009D6188"/>
    <w:rsid w:val="009D692A"/>
    <w:rsid w:val="009D6A04"/>
    <w:rsid w:val="009D71BD"/>
    <w:rsid w:val="009E4C05"/>
    <w:rsid w:val="009E79D8"/>
    <w:rsid w:val="009E7C82"/>
    <w:rsid w:val="009F2F74"/>
    <w:rsid w:val="009F3B44"/>
    <w:rsid w:val="009F4181"/>
    <w:rsid w:val="009F4419"/>
    <w:rsid w:val="009F5196"/>
    <w:rsid w:val="009F719B"/>
    <w:rsid w:val="00A003D7"/>
    <w:rsid w:val="00A05608"/>
    <w:rsid w:val="00A05AE0"/>
    <w:rsid w:val="00A1190C"/>
    <w:rsid w:val="00A1713E"/>
    <w:rsid w:val="00A2094C"/>
    <w:rsid w:val="00A209D8"/>
    <w:rsid w:val="00A23F83"/>
    <w:rsid w:val="00A3118A"/>
    <w:rsid w:val="00A34A49"/>
    <w:rsid w:val="00A35013"/>
    <w:rsid w:val="00A42877"/>
    <w:rsid w:val="00A553BE"/>
    <w:rsid w:val="00A570D3"/>
    <w:rsid w:val="00A576BF"/>
    <w:rsid w:val="00A66978"/>
    <w:rsid w:val="00A66E64"/>
    <w:rsid w:val="00A84198"/>
    <w:rsid w:val="00A84BE6"/>
    <w:rsid w:val="00A85900"/>
    <w:rsid w:val="00A8737D"/>
    <w:rsid w:val="00A91490"/>
    <w:rsid w:val="00A941C3"/>
    <w:rsid w:val="00A95CD7"/>
    <w:rsid w:val="00AA225D"/>
    <w:rsid w:val="00AA3D2C"/>
    <w:rsid w:val="00AA3FEF"/>
    <w:rsid w:val="00AA5CD1"/>
    <w:rsid w:val="00AA6337"/>
    <w:rsid w:val="00AB3C10"/>
    <w:rsid w:val="00AB5368"/>
    <w:rsid w:val="00AB6445"/>
    <w:rsid w:val="00AD2CEA"/>
    <w:rsid w:val="00AD4DA6"/>
    <w:rsid w:val="00AE1011"/>
    <w:rsid w:val="00AE1204"/>
    <w:rsid w:val="00AE1AF1"/>
    <w:rsid w:val="00AE5649"/>
    <w:rsid w:val="00AE567A"/>
    <w:rsid w:val="00AE6B9F"/>
    <w:rsid w:val="00AE7098"/>
    <w:rsid w:val="00AE7BF0"/>
    <w:rsid w:val="00AE7D0A"/>
    <w:rsid w:val="00AE7DB8"/>
    <w:rsid w:val="00AF0392"/>
    <w:rsid w:val="00AF2A65"/>
    <w:rsid w:val="00AF3D88"/>
    <w:rsid w:val="00B01331"/>
    <w:rsid w:val="00B04940"/>
    <w:rsid w:val="00B1047A"/>
    <w:rsid w:val="00B14F3A"/>
    <w:rsid w:val="00B14F61"/>
    <w:rsid w:val="00B2354C"/>
    <w:rsid w:val="00B2509A"/>
    <w:rsid w:val="00B330FD"/>
    <w:rsid w:val="00B34E9D"/>
    <w:rsid w:val="00B35E04"/>
    <w:rsid w:val="00B36171"/>
    <w:rsid w:val="00B3648F"/>
    <w:rsid w:val="00B41345"/>
    <w:rsid w:val="00B43D72"/>
    <w:rsid w:val="00B44311"/>
    <w:rsid w:val="00B50318"/>
    <w:rsid w:val="00B51BCE"/>
    <w:rsid w:val="00B5585A"/>
    <w:rsid w:val="00B55E7C"/>
    <w:rsid w:val="00B5608C"/>
    <w:rsid w:val="00B56BF0"/>
    <w:rsid w:val="00B61176"/>
    <w:rsid w:val="00B63BAD"/>
    <w:rsid w:val="00B6553F"/>
    <w:rsid w:val="00B6660C"/>
    <w:rsid w:val="00B67361"/>
    <w:rsid w:val="00B67418"/>
    <w:rsid w:val="00B67A75"/>
    <w:rsid w:val="00B70EF4"/>
    <w:rsid w:val="00B810BB"/>
    <w:rsid w:val="00B9124F"/>
    <w:rsid w:val="00B9384A"/>
    <w:rsid w:val="00B941F2"/>
    <w:rsid w:val="00B96182"/>
    <w:rsid w:val="00B962B9"/>
    <w:rsid w:val="00B963DE"/>
    <w:rsid w:val="00BA0680"/>
    <w:rsid w:val="00BA1130"/>
    <w:rsid w:val="00BA12BC"/>
    <w:rsid w:val="00BA249B"/>
    <w:rsid w:val="00BB4593"/>
    <w:rsid w:val="00BB5BC5"/>
    <w:rsid w:val="00BC0F9E"/>
    <w:rsid w:val="00BC6AE2"/>
    <w:rsid w:val="00BD01AB"/>
    <w:rsid w:val="00BD1DE7"/>
    <w:rsid w:val="00BD3979"/>
    <w:rsid w:val="00BD3F5E"/>
    <w:rsid w:val="00BE000C"/>
    <w:rsid w:val="00BE284F"/>
    <w:rsid w:val="00BE3107"/>
    <w:rsid w:val="00BE3C1F"/>
    <w:rsid w:val="00BF036E"/>
    <w:rsid w:val="00BF0A34"/>
    <w:rsid w:val="00BF4C0B"/>
    <w:rsid w:val="00BF4E4D"/>
    <w:rsid w:val="00C070A2"/>
    <w:rsid w:val="00C17714"/>
    <w:rsid w:val="00C22B45"/>
    <w:rsid w:val="00C27561"/>
    <w:rsid w:val="00C30D20"/>
    <w:rsid w:val="00C420CA"/>
    <w:rsid w:val="00C458A0"/>
    <w:rsid w:val="00C467D9"/>
    <w:rsid w:val="00C5075C"/>
    <w:rsid w:val="00C50E99"/>
    <w:rsid w:val="00C5544D"/>
    <w:rsid w:val="00C57C59"/>
    <w:rsid w:val="00C60F6F"/>
    <w:rsid w:val="00C62E74"/>
    <w:rsid w:val="00C64C06"/>
    <w:rsid w:val="00C652B5"/>
    <w:rsid w:val="00C6607C"/>
    <w:rsid w:val="00C675AD"/>
    <w:rsid w:val="00C73E41"/>
    <w:rsid w:val="00C80195"/>
    <w:rsid w:val="00C817DA"/>
    <w:rsid w:val="00C83850"/>
    <w:rsid w:val="00C85E69"/>
    <w:rsid w:val="00C90123"/>
    <w:rsid w:val="00C901C0"/>
    <w:rsid w:val="00C95C98"/>
    <w:rsid w:val="00C967AF"/>
    <w:rsid w:val="00C97C71"/>
    <w:rsid w:val="00CA5F61"/>
    <w:rsid w:val="00CB1B89"/>
    <w:rsid w:val="00CB5C00"/>
    <w:rsid w:val="00CC1D1D"/>
    <w:rsid w:val="00CC444A"/>
    <w:rsid w:val="00CC49B4"/>
    <w:rsid w:val="00CC4A9C"/>
    <w:rsid w:val="00CD5512"/>
    <w:rsid w:val="00CD5F26"/>
    <w:rsid w:val="00CD6039"/>
    <w:rsid w:val="00CE2CA2"/>
    <w:rsid w:val="00CE3D07"/>
    <w:rsid w:val="00CE492B"/>
    <w:rsid w:val="00CE78DA"/>
    <w:rsid w:val="00CF154C"/>
    <w:rsid w:val="00CF1689"/>
    <w:rsid w:val="00CF2687"/>
    <w:rsid w:val="00CF2D8C"/>
    <w:rsid w:val="00CF4899"/>
    <w:rsid w:val="00D01B0D"/>
    <w:rsid w:val="00D124E0"/>
    <w:rsid w:val="00D15F89"/>
    <w:rsid w:val="00D16EEA"/>
    <w:rsid w:val="00D17E8B"/>
    <w:rsid w:val="00D2209F"/>
    <w:rsid w:val="00D235D3"/>
    <w:rsid w:val="00D25E51"/>
    <w:rsid w:val="00D25F1A"/>
    <w:rsid w:val="00D261DC"/>
    <w:rsid w:val="00D32261"/>
    <w:rsid w:val="00D331B8"/>
    <w:rsid w:val="00D33E8D"/>
    <w:rsid w:val="00D37C13"/>
    <w:rsid w:val="00D45407"/>
    <w:rsid w:val="00D47EB1"/>
    <w:rsid w:val="00D60F33"/>
    <w:rsid w:val="00D67957"/>
    <w:rsid w:val="00D70C99"/>
    <w:rsid w:val="00D72641"/>
    <w:rsid w:val="00D734E9"/>
    <w:rsid w:val="00D73501"/>
    <w:rsid w:val="00D76C16"/>
    <w:rsid w:val="00D82D0F"/>
    <w:rsid w:val="00D90484"/>
    <w:rsid w:val="00D91BE3"/>
    <w:rsid w:val="00D94FAB"/>
    <w:rsid w:val="00D96C3C"/>
    <w:rsid w:val="00DA0372"/>
    <w:rsid w:val="00DA36A6"/>
    <w:rsid w:val="00DA3949"/>
    <w:rsid w:val="00DA78BE"/>
    <w:rsid w:val="00DB1B14"/>
    <w:rsid w:val="00DB2219"/>
    <w:rsid w:val="00DB2D9A"/>
    <w:rsid w:val="00DB6D55"/>
    <w:rsid w:val="00DB7205"/>
    <w:rsid w:val="00DC1688"/>
    <w:rsid w:val="00DC346B"/>
    <w:rsid w:val="00DC384D"/>
    <w:rsid w:val="00DD696B"/>
    <w:rsid w:val="00DD6B15"/>
    <w:rsid w:val="00DD7AE8"/>
    <w:rsid w:val="00DE2928"/>
    <w:rsid w:val="00DE521A"/>
    <w:rsid w:val="00DE6C25"/>
    <w:rsid w:val="00DE6F05"/>
    <w:rsid w:val="00DF1478"/>
    <w:rsid w:val="00DF2069"/>
    <w:rsid w:val="00DF47B4"/>
    <w:rsid w:val="00DF4B8C"/>
    <w:rsid w:val="00DF573F"/>
    <w:rsid w:val="00DF608B"/>
    <w:rsid w:val="00DF67B5"/>
    <w:rsid w:val="00E003E5"/>
    <w:rsid w:val="00E0258F"/>
    <w:rsid w:val="00E02DDB"/>
    <w:rsid w:val="00E05D3D"/>
    <w:rsid w:val="00E11A73"/>
    <w:rsid w:val="00E13403"/>
    <w:rsid w:val="00E16355"/>
    <w:rsid w:val="00E2035E"/>
    <w:rsid w:val="00E21FF3"/>
    <w:rsid w:val="00E24BE3"/>
    <w:rsid w:val="00E27D9E"/>
    <w:rsid w:val="00E27F12"/>
    <w:rsid w:val="00E30DEC"/>
    <w:rsid w:val="00E315D7"/>
    <w:rsid w:val="00E36CBC"/>
    <w:rsid w:val="00E41978"/>
    <w:rsid w:val="00E47CEE"/>
    <w:rsid w:val="00E52C49"/>
    <w:rsid w:val="00E54E69"/>
    <w:rsid w:val="00E606C5"/>
    <w:rsid w:val="00E60AEA"/>
    <w:rsid w:val="00E61CDE"/>
    <w:rsid w:val="00E64163"/>
    <w:rsid w:val="00E643F4"/>
    <w:rsid w:val="00E64CE2"/>
    <w:rsid w:val="00E65254"/>
    <w:rsid w:val="00E71A18"/>
    <w:rsid w:val="00E73A32"/>
    <w:rsid w:val="00E8258E"/>
    <w:rsid w:val="00E83A1A"/>
    <w:rsid w:val="00E86718"/>
    <w:rsid w:val="00E933D0"/>
    <w:rsid w:val="00E93B40"/>
    <w:rsid w:val="00E943B5"/>
    <w:rsid w:val="00E94A7E"/>
    <w:rsid w:val="00EA3113"/>
    <w:rsid w:val="00EA7BC6"/>
    <w:rsid w:val="00EC1062"/>
    <w:rsid w:val="00EC15B4"/>
    <w:rsid w:val="00EC31AD"/>
    <w:rsid w:val="00EC4D1B"/>
    <w:rsid w:val="00EC69E2"/>
    <w:rsid w:val="00EC7CAA"/>
    <w:rsid w:val="00EE13F3"/>
    <w:rsid w:val="00EE2F88"/>
    <w:rsid w:val="00EE63D5"/>
    <w:rsid w:val="00EF1744"/>
    <w:rsid w:val="00EF29A3"/>
    <w:rsid w:val="00EF2D0F"/>
    <w:rsid w:val="00EF7E80"/>
    <w:rsid w:val="00F02997"/>
    <w:rsid w:val="00F03AB1"/>
    <w:rsid w:val="00F0413D"/>
    <w:rsid w:val="00F05923"/>
    <w:rsid w:val="00F07D15"/>
    <w:rsid w:val="00F10FAE"/>
    <w:rsid w:val="00F146AD"/>
    <w:rsid w:val="00F1683A"/>
    <w:rsid w:val="00F16F1E"/>
    <w:rsid w:val="00F3046C"/>
    <w:rsid w:val="00F310F6"/>
    <w:rsid w:val="00F40C96"/>
    <w:rsid w:val="00F414B5"/>
    <w:rsid w:val="00F4176B"/>
    <w:rsid w:val="00F50DF6"/>
    <w:rsid w:val="00F52B7F"/>
    <w:rsid w:val="00F54394"/>
    <w:rsid w:val="00F553A0"/>
    <w:rsid w:val="00F61CFF"/>
    <w:rsid w:val="00F620AD"/>
    <w:rsid w:val="00F64A2E"/>
    <w:rsid w:val="00F67E11"/>
    <w:rsid w:val="00F73717"/>
    <w:rsid w:val="00F740FB"/>
    <w:rsid w:val="00F7473D"/>
    <w:rsid w:val="00F75F9A"/>
    <w:rsid w:val="00F819DD"/>
    <w:rsid w:val="00F91BBF"/>
    <w:rsid w:val="00F91C51"/>
    <w:rsid w:val="00F9316A"/>
    <w:rsid w:val="00F93919"/>
    <w:rsid w:val="00F966C2"/>
    <w:rsid w:val="00FA15C1"/>
    <w:rsid w:val="00FA2824"/>
    <w:rsid w:val="00FA2BEE"/>
    <w:rsid w:val="00FA2C0A"/>
    <w:rsid w:val="00FA40E4"/>
    <w:rsid w:val="00FA622E"/>
    <w:rsid w:val="00FA737D"/>
    <w:rsid w:val="00FB0093"/>
    <w:rsid w:val="00FB0F9B"/>
    <w:rsid w:val="00FB36DA"/>
    <w:rsid w:val="00FB6BDE"/>
    <w:rsid w:val="00FC0C5B"/>
    <w:rsid w:val="00FC4AF5"/>
    <w:rsid w:val="00FC6C9F"/>
    <w:rsid w:val="00FC7016"/>
    <w:rsid w:val="00FD3A02"/>
    <w:rsid w:val="00FD3EBC"/>
    <w:rsid w:val="00FE2ED0"/>
    <w:rsid w:val="00FF0220"/>
    <w:rsid w:val="00FF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E5B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58E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054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054E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71B5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2F0C92"/>
    <w:rPr>
      <w:color w:val="0000FF"/>
      <w:u w:val="single"/>
    </w:rPr>
  </w:style>
  <w:style w:type="character" w:styleId="CommentReference">
    <w:name w:val="annotation reference"/>
    <w:basedOn w:val="DefaultParagraphFont"/>
    <w:rsid w:val="000C47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0C47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C47E7"/>
  </w:style>
  <w:style w:type="paragraph" w:styleId="CommentSubject">
    <w:name w:val="annotation subject"/>
    <w:basedOn w:val="CommentText"/>
    <w:next w:val="CommentText"/>
    <w:link w:val="CommentSubjectChar"/>
    <w:rsid w:val="000C47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C47E7"/>
    <w:rPr>
      <w:b/>
      <w:bCs/>
    </w:rPr>
  </w:style>
  <w:style w:type="paragraph" w:styleId="Revision">
    <w:name w:val="Revision"/>
    <w:hidden/>
    <w:uiPriority w:val="99"/>
    <w:semiHidden/>
    <w:rsid w:val="008228E4"/>
    <w:rPr>
      <w:sz w:val="24"/>
      <w:szCs w:val="24"/>
    </w:rPr>
  </w:style>
  <w:style w:type="paragraph" w:customStyle="1" w:styleId="Default">
    <w:name w:val="Default"/>
    <w:rsid w:val="004B00D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5453A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9D71BD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DF1478"/>
    <w:pPr>
      <w:spacing w:before="100" w:beforeAutospacing="1" w:after="100" w:afterAutospacing="1"/>
    </w:pPr>
  </w:style>
  <w:style w:type="character" w:customStyle="1" w:styleId="a658642b1f07549b295d4ce1ee16de986339">
    <w:name w:val="a658642b1f07549b295d4ce1ee16de986339"/>
    <w:basedOn w:val="DefaultParagraphFont"/>
    <w:rsid w:val="00460B85"/>
  </w:style>
  <w:style w:type="character" w:customStyle="1" w:styleId="a658642b1f07549b295d4ce1ee16de986341">
    <w:name w:val="a658642b1f07549b295d4ce1ee16de986341"/>
    <w:basedOn w:val="DefaultParagraphFont"/>
    <w:rsid w:val="00460B85"/>
  </w:style>
  <w:style w:type="character" w:customStyle="1" w:styleId="HeaderChar">
    <w:name w:val="Header Char"/>
    <w:basedOn w:val="DefaultParagraphFont"/>
    <w:link w:val="Header"/>
    <w:rsid w:val="00A35013"/>
    <w:rPr>
      <w:sz w:val="24"/>
      <w:szCs w:val="24"/>
    </w:rPr>
  </w:style>
  <w:style w:type="paragraph" w:styleId="BodyText2">
    <w:name w:val="Body Text 2"/>
    <w:basedOn w:val="Normal"/>
    <w:link w:val="BodyText2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Cs w:val="20"/>
    </w:rPr>
  </w:style>
  <w:style w:type="character" w:customStyle="1" w:styleId="BodyText2Char">
    <w:name w:val="Body Text 2 Char"/>
    <w:basedOn w:val="DefaultParagraphFont"/>
    <w:link w:val="BodyText2"/>
    <w:rsid w:val="00A35013"/>
    <w:rPr>
      <w:snapToGrid w:val="0"/>
      <w:color w:val="000000"/>
      <w:sz w:val="24"/>
    </w:rPr>
  </w:style>
  <w:style w:type="paragraph" w:styleId="BodyText3">
    <w:name w:val="Body Text 3"/>
    <w:basedOn w:val="Normal"/>
    <w:link w:val="BodyText3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 w:val="22"/>
      <w:szCs w:val="20"/>
    </w:rPr>
  </w:style>
  <w:style w:type="character" w:customStyle="1" w:styleId="BodyText3Char">
    <w:name w:val="Body Text 3 Char"/>
    <w:basedOn w:val="DefaultParagraphFont"/>
    <w:link w:val="BodyText3"/>
    <w:rsid w:val="00A35013"/>
    <w:rPr>
      <w:snapToGrid w:val="0"/>
      <w:color w:val="000000"/>
      <w:sz w:val="22"/>
    </w:rPr>
  </w:style>
  <w:style w:type="paragraph" w:styleId="BodyText">
    <w:name w:val="Body Text"/>
    <w:basedOn w:val="Normal"/>
    <w:link w:val="BodyTex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b/>
      <w:snapToGrid w:val="0"/>
      <w:color w:val="000000"/>
      <w:szCs w:val="20"/>
    </w:rPr>
  </w:style>
  <w:style w:type="character" w:customStyle="1" w:styleId="BodyTextChar">
    <w:name w:val="Body Text Char"/>
    <w:basedOn w:val="DefaultParagraphFont"/>
    <w:link w:val="BodyText"/>
    <w:rsid w:val="00A35013"/>
    <w:rPr>
      <w:b/>
      <w:snapToGrid w:val="0"/>
      <w:color w:val="000000"/>
      <w:sz w:val="24"/>
    </w:rPr>
  </w:style>
  <w:style w:type="paragraph" w:styleId="BodyTextIndent">
    <w:name w:val="Body Text Indent"/>
    <w:basedOn w:val="Normal"/>
    <w:link w:val="BodyTextInden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"/>
    </w:pPr>
    <w:rPr>
      <w:snapToGrid w:val="0"/>
      <w:color w:val="000000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A35013"/>
    <w:rPr>
      <w:snapToGrid w:val="0"/>
      <w:color w:val="000000"/>
    </w:rPr>
  </w:style>
  <w:style w:type="paragraph" w:styleId="FootnoteText">
    <w:name w:val="footnote text"/>
    <w:basedOn w:val="Normal"/>
    <w:link w:val="FootnoteTextChar"/>
    <w:rsid w:val="000B467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0B4676"/>
  </w:style>
  <w:style w:type="character" w:styleId="FootnoteReference">
    <w:name w:val="footnote reference"/>
    <w:basedOn w:val="DefaultParagraphFont"/>
    <w:rsid w:val="000B4676"/>
    <w:rPr>
      <w:vertAlign w:val="superscript"/>
    </w:rPr>
  </w:style>
  <w:style w:type="table" w:styleId="TableGrid">
    <w:name w:val="Table Grid"/>
    <w:basedOn w:val="TableNormal"/>
    <w:rsid w:val="005B7B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C4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0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0564F9A4414A4A94B62627C536D70F" ma:contentTypeVersion="12" ma:contentTypeDescription="Create a new document." ma:contentTypeScope="" ma:versionID="47237384dba5ba5617ef532e5b362883">
  <xsd:schema xmlns:xsd="http://www.w3.org/2001/XMLSchema" xmlns:xs="http://www.w3.org/2001/XMLSchema" xmlns:p="http://schemas.microsoft.com/office/2006/metadata/properties" xmlns:ns2="4498fcad-af25-402b-ba78-edbcef40e3af" xmlns:ns3="ddb5066c-6899-482b-9ea0-5145f9da9989" targetNamespace="http://schemas.microsoft.com/office/2006/metadata/properties" ma:root="true" ma:fieldsID="3b3933e037f67892c3737eb5f0d67a7e" ns2:_="" ns3:_="">
    <xsd:import namespace="4498fcad-af25-402b-ba78-edbcef40e3af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cad-af25-402b-ba78-edbcef40e3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534a851-e52f-46fd-8e5e-09f3adb8a1eb}" ma:internalName="TaxCatchAll" ma:showField="CatchAllData" ma:web="6492d27a-8e88-483e-9a00-bb9b68bcd5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98fcad-af25-402b-ba78-edbcef40e3af">
      <Terms xmlns="http://schemas.microsoft.com/office/infopath/2007/PartnerControls"/>
    </lcf76f155ced4ddcb4097134ff3c332f>
    <TaxCatchAll xmlns="ddb5066c-6899-482b-9ea0-5145f9da9989" xsi:nil="true"/>
  </documentManagement>
</p:properties>
</file>

<file path=customXml/itemProps1.xml><?xml version="1.0" encoding="utf-8"?>
<ds:datastoreItem xmlns:ds="http://schemas.openxmlformats.org/officeDocument/2006/customXml" ds:itemID="{20AFCBF8-1FE0-476B-B737-3A306DD444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BD3D28-A6EC-492B-B25B-5D3AA3C2AE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EDDDE47-8728-46C7-B3DA-FD544E4FCF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cad-af25-402b-ba78-edbcef40e3af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6B72A8-A77A-4CA9-8D33-DCA12E6F7F31}">
  <ds:schemaRefs>
    <ds:schemaRef ds:uri="http://schemas.microsoft.com/office/2006/metadata/properties"/>
    <ds:schemaRef ds:uri="http://schemas.microsoft.com/office/infopath/2007/PartnerControls"/>
    <ds:schemaRef ds:uri="4498fcad-af25-402b-ba78-edbcef40e3af"/>
    <ds:schemaRef ds:uri="ddb5066c-6899-482b-9ea0-5145f9da9989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6</Words>
  <Characters>1657</Characters>
  <Application>Microsoft Office Word</Application>
  <DocSecurity>0</DocSecurity>
  <Lines>236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itional Appropriations Templates</vt:lpstr>
    </vt:vector>
  </TitlesOfParts>
  <Company/>
  <LinksUpToDate>false</LinksUpToDate>
  <CharactersWithSpaces>1862</CharactersWithSpaces>
  <SharedDoc>false</SharedDoc>
  <HLinks>
    <vt:vector size="12" baseType="variant">
      <vt:variant>
        <vt:i4>1900649</vt:i4>
      </vt:variant>
      <vt:variant>
        <vt:i4>3</vt:i4>
      </vt:variant>
      <vt:variant>
        <vt:i4>0</vt:i4>
      </vt:variant>
      <vt:variant>
        <vt:i4>5</vt:i4>
      </vt:variant>
      <vt:variant>
        <vt:lpwstr>mailto:erbussis@dlgf.in.gov</vt:lpwstr>
      </vt:variant>
      <vt:variant>
        <vt:lpwstr/>
      </vt:variant>
      <vt:variant>
        <vt:i4>1048657</vt:i4>
      </vt:variant>
      <vt:variant>
        <vt:i4>0</vt:i4>
      </vt:variant>
      <vt:variant>
        <vt:i4>0</vt:i4>
      </vt:variant>
      <vt:variant>
        <vt:i4>5</vt:i4>
      </vt:variant>
      <vt:variant>
        <vt:lpwstr>http://www.in.gov/legislative/register/irtoc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Appropriations Templates</dc:title>
  <dc:subject/>
  <dc:creator/>
  <cp:keywords/>
  <cp:lastModifiedBy/>
  <cp:revision>1</cp:revision>
  <dcterms:created xsi:type="dcterms:W3CDTF">2026-03-23T20:03:00Z</dcterms:created>
  <dcterms:modified xsi:type="dcterms:W3CDTF">2026-03-23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0564F9A4414A4A94B62627C536D70F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